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726A" w:rsidRPr="00D24F75" w:rsidRDefault="000A726A" w:rsidP="00D24F75">
      <w:pPr>
        <w:pStyle w:val="NoSpacing"/>
        <w:jc w:val="right"/>
        <w:rPr>
          <w:b/>
          <w:sz w:val="16"/>
        </w:rPr>
      </w:pPr>
      <w:bookmarkStart w:id="0" w:name="_GoBack"/>
      <w:bookmarkEnd w:id="0"/>
      <w:r w:rsidRPr="00D24F75">
        <w:rPr>
          <w:b/>
          <w:sz w:val="16"/>
        </w:rPr>
        <w:t>OMB Control Number 1024-0224</w:t>
      </w:r>
    </w:p>
    <w:p w:rsidR="000A726A" w:rsidRPr="00D24F75" w:rsidRDefault="000A726A" w:rsidP="00D24F75">
      <w:pPr>
        <w:pStyle w:val="NoSpacing"/>
        <w:jc w:val="right"/>
        <w:rPr>
          <w:b/>
          <w:sz w:val="16"/>
        </w:rPr>
      </w:pPr>
      <w:r w:rsidRPr="00D24F75">
        <w:rPr>
          <w:b/>
          <w:sz w:val="16"/>
        </w:rPr>
        <w:t>Expiration Date: May 31, 2019</w:t>
      </w:r>
    </w:p>
    <w:p w:rsidR="000A726A" w:rsidRPr="00D24F75" w:rsidRDefault="000A726A" w:rsidP="0027067C">
      <w:pPr>
        <w:pStyle w:val="NoSpacing"/>
        <w:jc w:val="center"/>
        <w:rPr>
          <w:b/>
        </w:rPr>
      </w:pPr>
    </w:p>
    <w:p w:rsidR="0082653C" w:rsidRPr="00332AA8" w:rsidRDefault="005957FE" w:rsidP="0027067C">
      <w:pPr>
        <w:pStyle w:val="NoSpacing"/>
        <w:jc w:val="center"/>
        <w:rPr>
          <w:b/>
          <w:sz w:val="28"/>
        </w:rPr>
      </w:pPr>
      <w:r w:rsidRPr="00332AA8">
        <w:rPr>
          <w:b/>
          <w:sz w:val="28"/>
        </w:rPr>
        <w:t>Gateway</w:t>
      </w:r>
      <w:r w:rsidR="0082653C" w:rsidRPr="00332AA8">
        <w:rPr>
          <w:b/>
          <w:sz w:val="28"/>
        </w:rPr>
        <w:t xml:space="preserve"> National Recreation Area</w:t>
      </w:r>
    </w:p>
    <w:p w:rsidR="005957FE" w:rsidRPr="00332AA8" w:rsidRDefault="0082653C" w:rsidP="0027067C">
      <w:pPr>
        <w:pStyle w:val="NoSpacing"/>
        <w:jc w:val="center"/>
        <w:rPr>
          <w:b/>
          <w:sz w:val="28"/>
        </w:rPr>
      </w:pPr>
      <w:r w:rsidRPr="00332AA8">
        <w:rPr>
          <w:b/>
          <w:sz w:val="28"/>
        </w:rPr>
        <w:t>2017</w:t>
      </w:r>
      <w:r w:rsidR="005957FE" w:rsidRPr="00332AA8">
        <w:rPr>
          <w:b/>
          <w:sz w:val="28"/>
        </w:rPr>
        <w:t xml:space="preserve"> Law Enforcement Survey</w:t>
      </w:r>
    </w:p>
    <w:p w:rsidR="00332AA8" w:rsidRPr="00D24F75" w:rsidRDefault="00332AA8" w:rsidP="001C2CE6">
      <w:pPr>
        <w:pStyle w:val="NoSpacing"/>
        <w:rPr>
          <w:sz w:val="28"/>
        </w:rPr>
      </w:pPr>
    </w:p>
    <w:p w:rsidR="009F278C" w:rsidRPr="00332AA8" w:rsidRDefault="00332AA8" w:rsidP="00D24F75">
      <w:pPr>
        <w:pStyle w:val="NoSpacing"/>
        <w:pBdr>
          <w:top w:val="single" w:sz="4" w:space="1" w:color="auto"/>
          <w:left w:val="single" w:sz="4" w:space="4" w:color="auto"/>
          <w:bottom w:val="single" w:sz="4" w:space="1" w:color="auto"/>
          <w:right w:val="single" w:sz="4" w:space="4" w:color="auto"/>
        </w:pBdr>
        <w:shd w:val="clear" w:color="auto" w:fill="DBE5F1" w:themeFill="accent1" w:themeFillTint="33"/>
      </w:pPr>
      <w:r w:rsidRPr="00332AA8">
        <w:rPr>
          <w:b/>
        </w:rPr>
        <w:t xml:space="preserve">NOTE TO REVIEWERS </w:t>
      </w:r>
      <w:r w:rsidRPr="00332AA8">
        <w:t>* Italic type indicates what the interviewer will say</w:t>
      </w:r>
      <w:r w:rsidR="00291E56">
        <w:t>.</w:t>
      </w:r>
      <w:r w:rsidRPr="00332AA8">
        <w:t>* Non-italic type indicates directions for the script</w:t>
      </w:r>
      <w:r w:rsidRPr="00332AA8" w:rsidDel="00332AA8">
        <w:rPr>
          <w:noProof/>
        </w:rPr>
        <w:t xml:space="preserve"> </w:t>
      </w:r>
    </w:p>
    <w:p w:rsidR="009F278C" w:rsidRPr="00332AA8" w:rsidRDefault="009F278C" w:rsidP="001C2CE6">
      <w:pPr>
        <w:pStyle w:val="NoSpacing"/>
      </w:pPr>
    </w:p>
    <w:p w:rsidR="009F278C" w:rsidRPr="00332AA8" w:rsidRDefault="009F278C" w:rsidP="001C2CE6">
      <w:pPr>
        <w:pStyle w:val="NoSpacing"/>
      </w:pPr>
    </w:p>
    <w:p w:rsidR="007E086C" w:rsidRPr="00332AA8" w:rsidRDefault="007E086C" w:rsidP="007E086C">
      <w:pPr>
        <w:pStyle w:val="NoSpacing"/>
      </w:pPr>
    </w:p>
    <w:p w:rsidR="007E086C" w:rsidRPr="00D24F75" w:rsidRDefault="007E086C" w:rsidP="00D24F75">
      <w:pPr>
        <w:jc w:val="center"/>
        <w:rPr>
          <w:rFonts w:cs="Times New Roman"/>
          <w:b/>
          <w:sz w:val="28"/>
          <w:u w:val="single"/>
        </w:rPr>
      </w:pPr>
      <w:r w:rsidRPr="00D24F75">
        <w:rPr>
          <w:rFonts w:cs="Times New Roman"/>
          <w:b/>
          <w:sz w:val="28"/>
          <w:u w:val="single"/>
        </w:rPr>
        <w:t>Introduction</w:t>
      </w:r>
    </w:p>
    <w:p w:rsidR="00B11995" w:rsidRPr="00D24F75" w:rsidRDefault="00B11995" w:rsidP="00D24F75">
      <w:pPr>
        <w:jc w:val="center"/>
        <w:rPr>
          <w:rFonts w:cs="Times New Roman"/>
          <w:b/>
          <w:sz w:val="28"/>
        </w:rPr>
      </w:pPr>
      <w:r w:rsidRPr="00D24F75">
        <w:rPr>
          <w:rFonts w:cs="Times New Roman"/>
          <w:b/>
          <w:sz w:val="28"/>
        </w:rPr>
        <w:t>GATE</w:t>
      </w:r>
      <w:r w:rsidR="00332AA8" w:rsidRPr="00D24F75">
        <w:rPr>
          <w:rFonts w:cs="Times New Roman"/>
          <w:b/>
          <w:sz w:val="28"/>
        </w:rPr>
        <w:t xml:space="preserve"> On-s</w:t>
      </w:r>
      <w:r w:rsidRPr="00D24F75">
        <w:rPr>
          <w:rFonts w:cs="Times New Roman"/>
          <w:b/>
          <w:sz w:val="28"/>
        </w:rPr>
        <w:t>ite Survey / Interview Guide</w:t>
      </w:r>
    </w:p>
    <w:p w:rsidR="007E086C" w:rsidRPr="006D085C" w:rsidRDefault="007E086C">
      <w:pPr>
        <w:ind w:left="180"/>
        <w:rPr>
          <w:b/>
        </w:rPr>
      </w:pPr>
      <w:r w:rsidRPr="00D24F75">
        <w:rPr>
          <w:rFonts w:cs="Times New Roman"/>
        </w:rPr>
        <w:t>“Hello,</w:t>
      </w:r>
      <w:r w:rsidR="00B11995" w:rsidRPr="00D24F75">
        <w:rPr>
          <w:rFonts w:cs="Times New Roman"/>
        </w:rPr>
        <w:t xml:space="preserve"> </w:t>
      </w:r>
      <w:r w:rsidR="00B11995" w:rsidRPr="00332AA8">
        <w:t xml:space="preserve">my name </w:t>
      </w:r>
      <w:r w:rsidR="00485866" w:rsidRPr="00332AA8">
        <w:t xml:space="preserve">( _______) </w:t>
      </w:r>
      <w:r w:rsidR="00B11995" w:rsidRPr="00332AA8">
        <w:t xml:space="preserve">and </w:t>
      </w:r>
      <w:r w:rsidR="00485866" w:rsidRPr="00332AA8">
        <w:t>I</w:t>
      </w:r>
      <w:r w:rsidR="00B11995" w:rsidRPr="00332AA8">
        <w:t xml:space="preserve"> </w:t>
      </w:r>
      <w:r w:rsidR="00485866" w:rsidRPr="00332AA8">
        <w:t>am an</w:t>
      </w:r>
      <w:r w:rsidR="00B11995" w:rsidRPr="00332AA8">
        <w:t xml:space="preserve"> Explorer with the US Park Police. Could I have a few minutes</w:t>
      </w:r>
      <w:r w:rsidR="00485866" w:rsidRPr="00332AA8">
        <w:t xml:space="preserve"> of your time to </w:t>
      </w:r>
      <w:r w:rsidR="00B11995" w:rsidRPr="00332AA8">
        <w:t xml:space="preserve">participate in a survey we are conducting for </w:t>
      </w:r>
      <w:r w:rsidR="006D085C" w:rsidRPr="006D085C">
        <w:rPr>
          <w:b/>
        </w:rPr>
        <w:t>Gateway National Recreation Area</w:t>
      </w:r>
      <w:r w:rsidR="006D085C">
        <w:rPr>
          <w:b/>
        </w:rPr>
        <w:t xml:space="preserve"> </w:t>
      </w:r>
      <w:r w:rsidR="000A726A" w:rsidRPr="00332AA8">
        <w:t>[specific location in park]</w:t>
      </w:r>
      <w:r w:rsidR="00B11995" w:rsidRPr="00D24F75">
        <w:t xml:space="preserve">. </w:t>
      </w:r>
      <w:r w:rsidRPr="00D24F75">
        <w:rPr>
          <w:rFonts w:cs="Times New Roman"/>
        </w:rPr>
        <w:t xml:space="preserve"> This </w:t>
      </w:r>
      <w:r w:rsidR="000A726A" w:rsidRPr="00332AA8">
        <w:rPr>
          <w:rFonts w:cs="Times New Roman"/>
        </w:rPr>
        <w:t xml:space="preserve">short conversation </w:t>
      </w:r>
      <w:r w:rsidRPr="00D24F75">
        <w:rPr>
          <w:rFonts w:cs="Times New Roman"/>
        </w:rPr>
        <w:t xml:space="preserve">will take about </w:t>
      </w:r>
      <w:r w:rsidR="000A726A" w:rsidRPr="00D24F75">
        <w:rPr>
          <w:rFonts w:cs="Times New Roman"/>
        </w:rPr>
        <w:t>7</w:t>
      </w:r>
      <w:r w:rsidR="00485866" w:rsidRPr="00D24F75">
        <w:rPr>
          <w:rFonts w:cs="Times New Roman"/>
        </w:rPr>
        <w:t xml:space="preserve"> minutes</w:t>
      </w:r>
      <w:r w:rsidRPr="00D24F75">
        <w:rPr>
          <w:rFonts w:cs="Times New Roman"/>
        </w:rPr>
        <w:t xml:space="preserve"> </w:t>
      </w:r>
      <w:r w:rsidR="00485866" w:rsidRPr="00D24F75">
        <w:rPr>
          <w:rFonts w:cs="Times New Roman"/>
        </w:rPr>
        <w:t xml:space="preserve">to capture your experiences and concerns </w:t>
      </w:r>
      <w:r w:rsidR="000A726A" w:rsidRPr="00D24F75">
        <w:rPr>
          <w:rFonts w:cs="Times New Roman"/>
        </w:rPr>
        <w:t>during your visit today here at</w:t>
      </w:r>
      <w:r w:rsidR="00485866" w:rsidRPr="00D24F75">
        <w:rPr>
          <w:rFonts w:cs="Times New Roman"/>
        </w:rPr>
        <w:t xml:space="preserve"> </w:t>
      </w:r>
      <w:r w:rsidR="00B11995" w:rsidRPr="00D24F75">
        <w:rPr>
          <w:rFonts w:cs="Times New Roman"/>
        </w:rPr>
        <w:t>GATE</w:t>
      </w:r>
      <w:r w:rsidR="00485866" w:rsidRPr="00D24F75">
        <w:rPr>
          <w:rFonts w:cs="Times New Roman"/>
        </w:rPr>
        <w:t xml:space="preserve"> </w:t>
      </w:r>
      <w:r w:rsidR="00485866" w:rsidRPr="00332AA8">
        <w:t>(Park Site)</w:t>
      </w:r>
      <w:r w:rsidRPr="00D24F75">
        <w:rPr>
          <w:rFonts w:cs="Times New Roman"/>
        </w:rPr>
        <w:t xml:space="preserve">.  Do you have time now?”  </w:t>
      </w:r>
    </w:p>
    <w:p w:rsidR="007E086C" w:rsidRPr="00D24F75" w:rsidRDefault="007E086C" w:rsidP="007E086C">
      <w:pPr>
        <w:pStyle w:val="ListParagraph"/>
        <w:ind w:left="1170" w:right="792"/>
        <w:rPr>
          <w:rFonts w:cs="Times New Roman"/>
        </w:rPr>
      </w:pPr>
      <w:r w:rsidRPr="00D24F75">
        <w:rPr>
          <w:rFonts w:cs="Times New Roman"/>
        </w:rPr>
        <w:sym w:font="Wingdings" w:char="F0E8"/>
      </w:r>
      <w:r w:rsidRPr="00D24F75">
        <w:rPr>
          <w:rFonts w:cs="Times New Roman"/>
        </w:rPr>
        <w:t xml:space="preserve">If NO - interviewer will ask the visitor to consider taking the survey later.    </w:t>
      </w:r>
    </w:p>
    <w:p w:rsidR="007E086C" w:rsidRPr="00D24F75" w:rsidRDefault="007E086C" w:rsidP="007E086C">
      <w:pPr>
        <w:pStyle w:val="ListParagraph"/>
        <w:ind w:right="792"/>
        <w:rPr>
          <w:rFonts w:cs="Times New Roman"/>
        </w:rPr>
      </w:pPr>
    </w:p>
    <w:p w:rsidR="007E086C" w:rsidRPr="00D24F75" w:rsidRDefault="007E086C" w:rsidP="007E086C">
      <w:pPr>
        <w:pStyle w:val="ListParagraph"/>
        <w:ind w:left="1170" w:right="792"/>
        <w:rPr>
          <w:rFonts w:cs="Times New Roman"/>
        </w:rPr>
      </w:pPr>
      <w:r w:rsidRPr="00D24F75">
        <w:rPr>
          <w:rFonts w:cs="Times New Roman"/>
        </w:rPr>
        <w:sym w:font="Wingdings" w:char="F0E8"/>
      </w:r>
      <w:r w:rsidRPr="00D24F75">
        <w:rPr>
          <w:rFonts w:cs="Times New Roman"/>
        </w:rPr>
        <w:t xml:space="preserve">If NO – and not at all interested, interviewer will say, </w:t>
      </w:r>
      <w:r w:rsidRPr="00D24F75">
        <w:rPr>
          <w:rFonts w:cs="Times New Roman"/>
          <w:i/>
        </w:rPr>
        <w:t xml:space="preserve">“Thank you and have a nice day.” </w:t>
      </w:r>
    </w:p>
    <w:p w:rsidR="007E086C" w:rsidRPr="00D24F75" w:rsidRDefault="007E086C" w:rsidP="007E086C">
      <w:pPr>
        <w:pStyle w:val="ListParagraph"/>
        <w:ind w:left="1170" w:right="792"/>
        <w:rPr>
          <w:rFonts w:cs="Times New Roman"/>
        </w:rPr>
      </w:pPr>
    </w:p>
    <w:p w:rsidR="007E086C" w:rsidRPr="00D24F75" w:rsidRDefault="007E086C" w:rsidP="007E086C">
      <w:pPr>
        <w:pStyle w:val="ListParagraph"/>
        <w:ind w:left="1170" w:right="792"/>
        <w:rPr>
          <w:rFonts w:cs="Times New Roman"/>
        </w:rPr>
      </w:pPr>
      <w:r w:rsidRPr="00D24F75">
        <w:rPr>
          <w:rFonts w:cs="Times New Roman"/>
        </w:rPr>
        <w:sym w:font="Wingdings" w:char="F0E8"/>
      </w:r>
      <w:r w:rsidRPr="00D24F75">
        <w:rPr>
          <w:rFonts w:cs="Times New Roman"/>
        </w:rPr>
        <w:t xml:space="preserve">If YES - interviewer will ask if the answers can be recorded on paper. </w:t>
      </w:r>
    </w:p>
    <w:p w:rsidR="009F278C" w:rsidRPr="00332AA8" w:rsidRDefault="007E086C" w:rsidP="001C2CE6">
      <w:pPr>
        <w:pStyle w:val="NoSpacing"/>
      </w:pPr>
      <w:r w:rsidRPr="00D24F75">
        <w:rPr>
          <w:rFonts w:cs="Times New Roman"/>
          <w:i/>
        </w:rPr>
        <w:t>Before we begin, I would like to let you know that this survey has been approved by</w:t>
      </w:r>
      <w:r w:rsidR="002E4C40" w:rsidRPr="00D24F75">
        <w:rPr>
          <w:rFonts w:cs="Times New Roman"/>
          <w:i/>
        </w:rPr>
        <w:t xml:space="preserve"> the Office of Management and B</w:t>
      </w:r>
      <w:r w:rsidR="000A726A" w:rsidRPr="00D24F75">
        <w:rPr>
          <w:rFonts w:cs="Times New Roman"/>
          <w:i/>
        </w:rPr>
        <w:t>u</w:t>
      </w:r>
      <w:r w:rsidRPr="00D24F75">
        <w:rPr>
          <w:rFonts w:cs="Times New Roman"/>
          <w:i/>
        </w:rPr>
        <w:t xml:space="preserve">dget. I am also required to tell you that a Federal agency may not conduct or sponsor, and that you are not required to respond to, a collection of information unless it has a currently valid OMB control number. The control number for this collection is </w:t>
      </w:r>
      <w:r w:rsidRPr="00D24F75">
        <w:rPr>
          <w:rFonts w:cs="Times New Roman"/>
          <w:b/>
          <w:i/>
        </w:rPr>
        <w:t>1024-02</w:t>
      </w:r>
      <w:r w:rsidR="000A726A" w:rsidRPr="00D24F75">
        <w:rPr>
          <w:rFonts w:cs="Times New Roman"/>
          <w:b/>
          <w:i/>
        </w:rPr>
        <w:t>24</w:t>
      </w:r>
      <w:r w:rsidRPr="00D24F75">
        <w:rPr>
          <w:rFonts w:cs="Times New Roman"/>
          <w:i/>
        </w:rPr>
        <w:t>. Secondly, your par</w:t>
      </w:r>
      <w:r w:rsidR="002E4C40" w:rsidRPr="00D24F75">
        <w:rPr>
          <w:rFonts w:cs="Times New Roman"/>
          <w:i/>
        </w:rPr>
        <w:t>ticipation is voluntary and your name is not require</w:t>
      </w:r>
      <w:r w:rsidR="006D085C">
        <w:rPr>
          <w:rFonts w:cs="Times New Roman"/>
          <w:i/>
        </w:rPr>
        <w:t>d</w:t>
      </w:r>
      <w:r w:rsidR="002E4C40" w:rsidRPr="00D24F75">
        <w:rPr>
          <w:rFonts w:cs="Times New Roman"/>
          <w:i/>
        </w:rPr>
        <w:t xml:space="preserve"> to participate in this survey.</w:t>
      </w:r>
      <w:r w:rsidRPr="00D24F75">
        <w:rPr>
          <w:rFonts w:cs="Times New Roman"/>
          <w:i/>
        </w:rPr>
        <w:t xml:space="preserve"> Finally, if you have any questions about this survey, </w:t>
      </w:r>
      <w:r w:rsidR="002E4C40" w:rsidRPr="00D24F75">
        <w:rPr>
          <w:rFonts w:cs="Times New Roman"/>
          <w:i/>
        </w:rPr>
        <w:t>you can contact Lt. Reaves 718-338-3988.</w:t>
      </w:r>
      <w:r w:rsidRPr="00D24F75">
        <w:rPr>
          <w:rFonts w:cs="Times New Roman"/>
          <w:i/>
        </w:rPr>
        <w:t xml:space="preserve">  Can we begin?</w:t>
      </w:r>
    </w:p>
    <w:p w:rsidR="009F278C" w:rsidRPr="00332AA8" w:rsidRDefault="009F278C" w:rsidP="001C2CE6">
      <w:pPr>
        <w:pStyle w:val="NoSpacing"/>
      </w:pPr>
    </w:p>
    <w:p w:rsidR="00FA0E3E" w:rsidRPr="00332AA8" w:rsidRDefault="00FA0E3E" w:rsidP="00FA0E3E">
      <w:pPr>
        <w:pStyle w:val="NoSpacing"/>
        <w:pBdr>
          <w:top w:val="single" w:sz="4" w:space="1" w:color="auto"/>
          <w:left w:val="single" w:sz="4" w:space="4" w:color="auto"/>
          <w:bottom w:val="single" w:sz="4" w:space="1" w:color="auto"/>
          <w:right w:val="single" w:sz="4" w:space="4" w:color="auto"/>
        </w:pBdr>
      </w:pPr>
      <w:r w:rsidRPr="00332AA8">
        <w:rPr>
          <w:b/>
        </w:rPr>
        <w:t>Paperwork Reduction and Privacy Act Statements:</w:t>
      </w:r>
      <w:r w:rsidRPr="00332AA8">
        <w:t xml:space="preserve"> The Paperwork Reduction Act requires us to tell you why we are collecting this information, how we will use it, and whether or not you have to respond. The National Park Service is authorized by the NPS Research Mandate (54 USC 100702) to collect this information. We will use this information to evaluate visitors’ experiences </w:t>
      </w:r>
      <w:r w:rsidR="0027067C" w:rsidRPr="00332AA8">
        <w:t xml:space="preserve">and understanding of safety measures within the areas </w:t>
      </w:r>
      <w:r w:rsidRPr="00332AA8">
        <w:t xml:space="preserve">managed by </w:t>
      </w:r>
      <w:r w:rsidR="0094041E" w:rsidRPr="00332AA8">
        <w:t>Gateway National Recreation Area</w:t>
      </w:r>
      <w:r w:rsidR="00D24F61" w:rsidRPr="00332AA8">
        <w:t xml:space="preserve"> </w:t>
      </w:r>
      <w:r w:rsidR="0027067C" w:rsidRPr="00332AA8">
        <w:t>Park Police</w:t>
      </w:r>
      <w:r w:rsidRPr="00332AA8">
        <w:t xml:space="preserve">. Your responses are voluntary and anonymous. Your name and address have been requested for follow-up purposes only. At the completion of this collection all names and personal information will be destroyed and in no way be connected with the results of this survey. A Federal agency may not conduct or sponsor and you are not required to respond to, a collection of information unless it displays a currently valid OMB Control Number. </w:t>
      </w:r>
    </w:p>
    <w:p w:rsidR="00FA0E3E" w:rsidRPr="00332AA8" w:rsidRDefault="00FA0E3E" w:rsidP="00FA0E3E">
      <w:pPr>
        <w:pStyle w:val="NoSpacing"/>
        <w:pBdr>
          <w:top w:val="single" w:sz="4" w:space="1" w:color="auto"/>
          <w:left w:val="single" w:sz="4" w:space="4" w:color="auto"/>
          <w:bottom w:val="single" w:sz="4" w:space="1" w:color="auto"/>
          <w:right w:val="single" w:sz="4" w:space="4" w:color="auto"/>
        </w:pBdr>
      </w:pPr>
    </w:p>
    <w:p w:rsidR="00FA0E3E" w:rsidRPr="00332AA8" w:rsidRDefault="00FA0E3E" w:rsidP="00FA0E3E">
      <w:pPr>
        <w:pStyle w:val="NoSpacing"/>
        <w:pBdr>
          <w:top w:val="single" w:sz="4" w:space="1" w:color="auto"/>
          <w:left w:val="single" w:sz="4" w:space="4" w:color="auto"/>
          <w:bottom w:val="single" w:sz="4" w:space="1" w:color="auto"/>
          <w:right w:val="single" w:sz="4" w:space="4" w:color="auto"/>
        </w:pBdr>
      </w:pPr>
      <w:r w:rsidRPr="00332AA8">
        <w:rPr>
          <w:b/>
        </w:rPr>
        <w:t xml:space="preserve">Burden Estimate: </w:t>
      </w:r>
      <w:r w:rsidRPr="00332AA8">
        <w:t xml:space="preserve">We estimate that it will take </w:t>
      </w:r>
      <w:r w:rsidR="000A726A" w:rsidRPr="00332AA8">
        <w:t>about</w:t>
      </w:r>
      <w:r w:rsidRPr="00332AA8">
        <w:t xml:space="preserve"> </w:t>
      </w:r>
      <w:r w:rsidR="00451A6B" w:rsidRPr="00332AA8">
        <w:t>7</w:t>
      </w:r>
      <w:r w:rsidR="000A726A" w:rsidRPr="00332AA8">
        <w:t xml:space="preserve"> </w:t>
      </w:r>
      <w:r w:rsidRPr="00332AA8">
        <w:t>minutes to complete this questionnaire. You may send comments concerning the burden estimates or any aspect of this information collection to the Social Science Program Chief, National Park Service, 1201 Oakridge Drive, Fort Collins, CO, 80525-5596; nps_nrss_social_science@nps.gov (email).</w:t>
      </w:r>
    </w:p>
    <w:p w:rsidR="002E4C40" w:rsidRPr="00332AA8" w:rsidRDefault="002E4C40" w:rsidP="001C2CE6">
      <w:pPr>
        <w:pStyle w:val="NoSpacing"/>
        <w:rPr>
          <w:b/>
        </w:rPr>
        <w:sectPr w:rsidR="002E4C40" w:rsidRPr="00332AA8" w:rsidSect="00D24F75">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144" w:footer="144" w:gutter="0"/>
          <w:cols w:space="720"/>
          <w:docGrid w:linePitch="360"/>
        </w:sectPr>
      </w:pPr>
    </w:p>
    <w:p w:rsidR="002E4C40" w:rsidRPr="00332AA8" w:rsidRDefault="002E4C40" w:rsidP="001C2CE6">
      <w:pPr>
        <w:pStyle w:val="NoSpacing"/>
      </w:pPr>
    </w:p>
    <w:p w:rsidR="001C2CE6" w:rsidRPr="00D24F75" w:rsidRDefault="001C2CE6" w:rsidP="001C2CE6">
      <w:pPr>
        <w:pStyle w:val="NoSpacing"/>
        <w:rPr>
          <w:b/>
        </w:rPr>
      </w:pPr>
      <w:r w:rsidRPr="00D24F75">
        <w:rPr>
          <w:b/>
        </w:rPr>
        <w:t>Park</w:t>
      </w:r>
      <w:r w:rsidR="009F278C" w:rsidRPr="00D24F75">
        <w:rPr>
          <w:b/>
        </w:rPr>
        <w:t xml:space="preserve"> Site</w:t>
      </w:r>
      <w:r w:rsidR="00485866" w:rsidRPr="00D24F75">
        <w:rPr>
          <w:b/>
        </w:rPr>
        <w:t>:</w:t>
      </w:r>
      <w:r w:rsidR="009F278C" w:rsidRPr="00D24F75">
        <w:rPr>
          <w:b/>
        </w:rPr>
        <w:t xml:space="preserve"> ______________________________</w:t>
      </w:r>
      <w:r w:rsidRPr="00D24F75">
        <w:rPr>
          <w:b/>
        </w:rPr>
        <w:t xml:space="preserve">  </w:t>
      </w:r>
      <w:r w:rsidR="009F278C" w:rsidRPr="00D24F75">
        <w:rPr>
          <w:b/>
        </w:rPr>
        <w:t xml:space="preserve"> </w:t>
      </w:r>
      <w:r w:rsidRPr="00D24F75">
        <w:rPr>
          <w:b/>
        </w:rPr>
        <w:t xml:space="preserve">Date:  </w:t>
      </w:r>
      <w:r w:rsidR="00FA0E3E" w:rsidRPr="00D24F75">
        <w:rPr>
          <w:b/>
        </w:rPr>
        <w:t xml:space="preserve">___________________   </w:t>
      </w:r>
      <w:r w:rsidRPr="00D24F75">
        <w:rPr>
          <w:b/>
        </w:rPr>
        <w:t xml:space="preserve">Time: </w:t>
      </w:r>
      <w:r w:rsidR="00FA0E3E" w:rsidRPr="00D24F75">
        <w:rPr>
          <w:b/>
        </w:rPr>
        <w:t>______________</w:t>
      </w:r>
    </w:p>
    <w:p w:rsidR="00FA0E3E" w:rsidRPr="00D24F75" w:rsidRDefault="00FA0E3E" w:rsidP="001C2CE6">
      <w:pPr>
        <w:pStyle w:val="NoSpacing"/>
        <w:rPr>
          <w:b/>
        </w:rPr>
      </w:pPr>
    </w:p>
    <w:p w:rsidR="006665D9" w:rsidRPr="00332AA8" w:rsidRDefault="001C2CE6" w:rsidP="00D24F75">
      <w:pPr>
        <w:pStyle w:val="NoSpacing"/>
      </w:pPr>
      <w:r w:rsidRPr="00D24F75">
        <w:rPr>
          <w:b/>
        </w:rPr>
        <w:t xml:space="preserve">Age:  </w:t>
      </w:r>
      <w:r w:rsidR="00FA0E3E" w:rsidRPr="00D24F75">
        <w:rPr>
          <w:b/>
        </w:rPr>
        <w:t xml:space="preserve">_________________   </w:t>
      </w:r>
      <w:r w:rsidRPr="00D24F75">
        <w:rPr>
          <w:b/>
        </w:rPr>
        <w:t xml:space="preserve">Gender:  </w:t>
      </w:r>
      <w:r w:rsidR="00FA0E3E" w:rsidRPr="00D24F75">
        <w:rPr>
          <w:b/>
        </w:rPr>
        <w:t>______________</w:t>
      </w:r>
    </w:p>
    <w:p w:rsidR="006665D9" w:rsidRPr="00332AA8" w:rsidRDefault="006665D9" w:rsidP="001C2CE6">
      <w:pPr>
        <w:widowControl w:val="0"/>
        <w:tabs>
          <w:tab w:val="center" w:pos="4680"/>
          <w:tab w:val="right" w:pos="9360"/>
        </w:tabs>
        <w:spacing w:after="0" w:line="240" w:lineRule="exact"/>
        <w:ind w:left="446" w:hanging="446"/>
        <w:rPr>
          <w:rFonts w:eastAsia="Calibri" w:cs="Calibri Light"/>
        </w:rPr>
      </w:pPr>
    </w:p>
    <w:p w:rsidR="006665D9" w:rsidRPr="00332AA8" w:rsidRDefault="006665D9" w:rsidP="001C2CE6">
      <w:pPr>
        <w:widowControl w:val="0"/>
        <w:tabs>
          <w:tab w:val="center" w:pos="4680"/>
          <w:tab w:val="right" w:pos="9360"/>
        </w:tabs>
        <w:spacing w:after="0" w:line="240" w:lineRule="exact"/>
        <w:ind w:left="446" w:hanging="446"/>
        <w:rPr>
          <w:rFonts w:eastAsia="Calibri" w:cs="Calibri Light"/>
        </w:rPr>
      </w:pPr>
    </w:p>
    <w:p w:rsidR="000A726A" w:rsidRPr="00332AA8" w:rsidRDefault="000A726A" w:rsidP="001C2CE6">
      <w:pPr>
        <w:widowControl w:val="0"/>
        <w:tabs>
          <w:tab w:val="center" w:pos="4680"/>
          <w:tab w:val="right" w:pos="9360"/>
        </w:tabs>
        <w:spacing w:after="0" w:line="240" w:lineRule="exact"/>
        <w:ind w:left="446" w:hanging="446"/>
        <w:rPr>
          <w:rFonts w:eastAsia="Calibri" w:cs="Calibri Light"/>
        </w:rPr>
      </w:pPr>
      <w:r w:rsidRPr="00332AA8">
        <w:rPr>
          <w:rFonts w:eastAsia="Calibri" w:cs="Calibri Light"/>
        </w:rPr>
        <w:lastRenderedPageBreak/>
        <w:t xml:space="preserve">1. We would like to know a little about you experiences today. Would you please tell me whether you strongly agree, agree, neither agree nor disagree, disagree or strongly disagree with each of the following statements. </w:t>
      </w:r>
    </w:p>
    <w:p w:rsidR="00240DF0" w:rsidRPr="00332AA8" w:rsidRDefault="00240DF0" w:rsidP="001C2CE6">
      <w:pPr>
        <w:widowControl w:val="0"/>
        <w:tabs>
          <w:tab w:val="center" w:pos="4680"/>
          <w:tab w:val="right" w:pos="9360"/>
        </w:tabs>
        <w:spacing w:after="0" w:line="240" w:lineRule="exact"/>
        <w:ind w:left="446" w:hanging="446"/>
        <w:rPr>
          <w:rFonts w:eastAsia="Calibri" w:cs="Calibri Light"/>
        </w:rPr>
      </w:pPr>
    </w:p>
    <w:tbl>
      <w:tblPr>
        <w:tblW w:w="10628" w:type="dxa"/>
        <w:tblInd w:w="10" w:type="dxa"/>
        <w:tblLayout w:type="fixed"/>
        <w:tblLook w:val="00A0" w:firstRow="1" w:lastRow="0" w:firstColumn="1" w:lastColumn="0" w:noHBand="0" w:noVBand="0"/>
      </w:tblPr>
      <w:tblGrid>
        <w:gridCol w:w="4508"/>
        <w:gridCol w:w="900"/>
        <w:gridCol w:w="900"/>
        <w:gridCol w:w="630"/>
        <w:gridCol w:w="810"/>
        <w:gridCol w:w="1350"/>
        <w:gridCol w:w="1530"/>
      </w:tblGrid>
      <w:tr w:rsidR="006665D9" w:rsidRPr="00332AA8" w:rsidTr="00D24F75">
        <w:trPr>
          <w:cantSplit/>
          <w:trHeight w:val="1313"/>
        </w:trPr>
        <w:tc>
          <w:tcPr>
            <w:tcW w:w="4508" w:type="dxa"/>
            <w:tcBorders>
              <w:top w:val="single" w:sz="4" w:space="0" w:color="auto"/>
            </w:tcBorders>
            <w:vAlign w:val="center"/>
          </w:tcPr>
          <w:p w:rsidR="001C2CE6" w:rsidRPr="00332AA8" w:rsidRDefault="001C2CE6" w:rsidP="002A3635">
            <w:pPr>
              <w:pStyle w:val="NoSpacing"/>
            </w:pPr>
          </w:p>
        </w:tc>
        <w:tc>
          <w:tcPr>
            <w:tcW w:w="900" w:type="dxa"/>
            <w:tcBorders>
              <w:top w:val="single" w:sz="4" w:space="0" w:color="auto"/>
              <w:left w:val="nil"/>
              <w:bottom w:val="single" w:sz="8" w:space="0" w:color="auto"/>
              <w:right w:val="single" w:sz="36" w:space="0" w:color="FFFFFF" w:themeColor="background1"/>
            </w:tcBorders>
            <w:shd w:val="clear" w:color="auto" w:fill="D9D9D9" w:themeFill="background1" w:themeFillShade="D9"/>
            <w:textDirection w:val="btLr"/>
            <w:vAlign w:val="center"/>
          </w:tcPr>
          <w:p w:rsidR="001C2CE6" w:rsidRPr="00332AA8" w:rsidRDefault="001C2CE6" w:rsidP="00D24F75">
            <w:pPr>
              <w:pStyle w:val="NoSpacing"/>
              <w:ind w:left="113" w:right="113"/>
              <w:jc w:val="center"/>
              <w:rPr>
                <w:b/>
              </w:rPr>
            </w:pPr>
            <w:r w:rsidRPr="00332AA8">
              <w:rPr>
                <w:b/>
              </w:rPr>
              <w:t>Strongly Agree</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1C2CE6" w:rsidRPr="00332AA8" w:rsidRDefault="001C2CE6" w:rsidP="00D24F75">
            <w:pPr>
              <w:pStyle w:val="NoSpacing"/>
              <w:ind w:left="113" w:right="113"/>
              <w:jc w:val="center"/>
              <w:rPr>
                <w:b/>
              </w:rPr>
            </w:pPr>
            <w:r w:rsidRPr="00332AA8">
              <w:rPr>
                <w:b/>
              </w:rPr>
              <w:t>Agree</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1C2CE6" w:rsidRPr="00332AA8" w:rsidRDefault="001C2CE6" w:rsidP="00D24F75">
            <w:pPr>
              <w:pStyle w:val="NoSpacing"/>
              <w:ind w:left="113" w:right="113"/>
              <w:jc w:val="center"/>
              <w:rPr>
                <w:b/>
              </w:rPr>
            </w:pPr>
            <w:r w:rsidRPr="00332AA8">
              <w:rPr>
                <w:b/>
              </w:rPr>
              <w:t>Neither</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1C2CE6" w:rsidRPr="00332AA8" w:rsidRDefault="001C2CE6" w:rsidP="00D24F75">
            <w:pPr>
              <w:pStyle w:val="NoSpacing"/>
              <w:ind w:left="113" w:right="113"/>
              <w:jc w:val="center"/>
              <w:rPr>
                <w:b/>
              </w:rPr>
            </w:pPr>
            <w:r w:rsidRPr="00332AA8">
              <w:rPr>
                <w:b/>
              </w:rPr>
              <w:t>Disagree</w:t>
            </w:r>
          </w:p>
        </w:tc>
        <w:tc>
          <w:tcPr>
            <w:tcW w:w="135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1C2CE6" w:rsidRPr="00332AA8" w:rsidRDefault="001C2CE6" w:rsidP="00D24F75">
            <w:pPr>
              <w:pStyle w:val="NoSpacing"/>
              <w:ind w:left="113" w:right="113"/>
              <w:jc w:val="center"/>
              <w:rPr>
                <w:b/>
              </w:rPr>
            </w:pPr>
            <w:r w:rsidRPr="00332AA8">
              <w:rPr>
                <w:b/>
              </w:rPr>
              <w:t>Strongly Disagree</w:t>
            </w:r>
          </w:p>
        </w:tc>
        <w:tc>
          <w:tcPr>
            <w:tcW w:w="153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vAlign w:val="center"/>
          </w:tcPr>
          <w:p w:rsidR="001C2CE6" w:rsidRPr="00332AA8" w:rsidRDefault="001C2CE6" w:rsidP="00D24F75">
            <w:pPr>
              <w:pStyle w:val="NoSpacing"/>
              <w:ind w:left="113" w:right="113"/>
              <w:jc w:val="center"/>
              <w:rPr>
                <w:b/>
              </w:rPr>
            </w:pPr>
            <w:r w:rsidRPr="00332AA8">
              <w:rPr>
                <w:b/>
              </w:rPr>
              <w:t>Don’t Know/ Not Sure</w:t>
            </w:r>
          </w:p>
        </w:tc>
      </w:tr>
      <w:tr w:rsidR="006665D9" w:rsidRPr="00332AA8" w:rsidTr="00D24F75">
        <w:trPr>
          <w:trHeight w:val="628"/>
        </w:trPr>
        <w:tc>
          <w:tcPr>
            <w:tcW w:w="4508" w:type="dxa"/>
            <w:vAlign w:val="center"/>
          </w:tcPr>
          <w:p w:rsidR="001C2CE6" w:rsidRPr="00332AA8" w:rsidRDefault="005957FE" w:rsidP="00D24F75">
            <w:pPr>
              <w:pStyle w:val="NoSpacing"/>
              <w:numPr>
                <w:ilvl w:val="0"/>
                <w:numId w:val="4"/>
              </w:numPr>
              <w:ind w:left="170" w:hanging="180"/>
            </w:pPr>
            <w:r w:rsidRPr="00332AA8">
              <w:t xml:space="preserve">During my visit today, </w:t>
            </w:r>
            <w:r w:rsidR="001C2CE6" w:rsidRPr="00332AA8">
              <w:t>I fe</w:t>
            </w:r>
            <w:r w:rsidRPr="00332AA8">
              <w:t>lt</w:t>
            </w:r>
            <w:r w:rsidR="00BC7B9C" w:rsidRPr="00332AA8">
              <w:t xml:space="preserve"> </w:t>
            </w:r>
            <w:r w:rsidR="001C2CE6" w:rsidRPr="00332AA8">
              <w:t>safe in the park.</w:t>
            </w:r>
          </w:p>
        </w:tc>
        <w:tc>
          <w:tcPr>
            <w:tcW w:w="900" w:type="dxa"/>
            <w:tcBorders>
              <w:top w:val="single" w:sz="8" w:space="0" w:color="auto"/>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90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3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530" w:type="dxa"/>
            <w:tcBorders>
              <w:top w:val="single" w:sz="8" w:space="0" w:color="auto"/>
              <w:left w:val="single" w:sz="36" w:space="0" w:color="FFFFFF" w:themeColor="background1"/>
            </w:tcBorders>
            <w:shd w:val="clear" w:color="auto" w:fill="BFBFBF" w:themeFill="background1" w:themeFillShade="BF"/>
            <w:vAlign w:val="center"/>
          </w:tcPr>
          <w:p w:rsidR="001C2CE6" w:rsidRPr="00D24F75" w:rsidRDefault="001C2CE6" w:rsidP="002A3635">
            <w:pPr>
              <w:pStyle w:val="NoSpacing"/>
              <w:jc w:val="center"/>
            </w:pPr>
            <w:r w:rsidRPr="00D24F75">
              <w:sym w:font="Wingdings 2" w:char="F0A3"/>
            </w:r>
          </w:p>
        </w:tc>
      </w:tr>
      <w:tr w:rsidR="006665D9" w:rsidRPr="00332AA8" w:rsidTr="00D24F75">
        <w:trPr>
          <w:trHeight w:val="738"/>
        </w:trPr>
        <w:tc>
          <w:tcPr>
            <w:tcW w:w="4508" w:type="dxa"/>
            <w:vAlign w:val="center"/>
          </w:tcPr>
          <w:p w:rsidR="001C2CE6" w:rsidRPr="00332AA8" w:rsidRDefault="001C2CE6" w:rsidP="00D24F75">
            <w:pPr>
              <w:pStyle w:val="NoSpacing"/>
              <w:numPr>
                <w:ilvl w:val="0"/>
                <w:numId w:val="4"/>
              </w:numPr>
              <w:ind w:left="170" w:hanging="180"/>
            </w:pPr>
            <w:r w:rsidRPr="00332AA8">
              <w:t xml:space="preserve">I assume U.S. Park Police are nearby to help if there is an incident in the park. </w:t>
            </w:r>
          </w:p>
        </w:tc>
        <w:tc>
          <w:tcPr>
            <w:tcW w:w="900" w:type="dxa"/>
            <w:tcBorders>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1C2CE6" w:rsidRPr="00D24F75" w:rsidRDefault="001C2CE6" w:rsidP="002A3635">
            <w:pPr>
              <w:pStyle w:val="NoSpacing"/>
              <w:jc w:val="center"/>
            </w:pPr>
            <w:r w:rsidRPr="00D24F75">
              <w:sym w:font="Wingdings 2" w:char="F0A3"/>
            </w:r>
          </w:p>
        </w:tc>
      </w:tr>
      <w:tr w:rsidR="006665D9" w:rsidRPr="00332AA8" w:rsidTr="00D24F75">
        <w:trPr>
          <w:trHeight w:val="585"/>
        </w:trPr>
        <w:tc>
          <w:tcPr>
            <w:tcW w:w="4508" w:type="dxa"/>
            <w:vAlign w:val="center"/>
          </w:tcPr>
          <w:p w:rsidR="001C2CE6" w:rsidRPr="00332AA8" w:rsidRDefault="007045B0" w:rsidP="00D24F75">
            <w:pPr>
              <w:pStyle w:val="NoSpacing"/>
              <w:numPr>
                <w:ilvl w:val="0"/>
                <w:numId w:val="4"/>
              </w:numPr>
              <w:ind w:left="170" w:hanging="180"/>
            </w:pPr>
            <w:r w:rsidRPr="00332AA8">
              <w:t>S</w:t>
            </w:r>
            <w:r w:rsidR="001C2CE6" w:rsidRPr="00332AA8">
              <w:t xml:space="preserve">ignage </w:t>
            </w:r>
            <w:r w:rsidRPr="00332AA8">
              <w:t>and lighting in the park are</w:t>
            </w:r>
            <w:r w:rsidR="001C2CE6" w:rsidRPr="00332AA8">
              <w:t xml:space="preserve"> </w:t>
            </w:r>
            <w:r w:rsidRPr="00332AA8">
              <w:t>adequate.</w:t>
            </w:r>
          </w:p>
        </w:tc>
        <w:tc>
          <w:tcPr>
            <w:tcW w:w="900" w:type="dxa"/>
            <w:tcBorders>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1C2CE6" w:rsidRPr="00D24F75" w:rsidRDefault="001C2CE6" w:rsidP="002A3635">
            <w:pPr>
              <w:pStyle w:val="NoSpacing"/>
              <w:jc w:val="center"/>
            </w:pPr>
            <w:r w:rsidRPr="00D24F75">
              <w:sym w:font="Wingdings 2" w:char="F0A3"/>
            </w:r>
          </w:p>
        </w:tc>
      </w:tr>
      <w:tr w:rsidR="006665D9" w:rsidRPr="00332AA8" w:rsidTr="00D24F75">
        <w:trPr>
          <w:trHeight w:val="540"/>
        </w:trPr>
        <w:tc>
          <w:tcPr>
            <w:tcW w:w="4508" w:type="dxa"/>
            <w:vAlign w:val="center"/>
          </w:tcPr>
          <w:p w:rsidR="001C2CE6" w:rsidRPr="00332AA8" w:rsidRDefault="001C2CE6" w:rsidP="00D24F75">
            <w:pPr>
              <w:pStyle w:val="NoSpacing"/>
              <w:numPr>
                <w:ilvl w:val="0"/>
                <w:numId w:val="4"/>
              </w:numPr>
              <w:ind w:left="170" w:hanging="180"/>
            </w:pPr>
            <w:r w:rsidRPr="00332AA8">
              <w:t>I enjoyed my park visit and would come back.</w:t>
            </w:r>
          </w:p>
        </w:tc>
        <w:tc>
          <w:tcPr>
            <w:tcW w:w="900" w:type="dxa"/>
            <w:tcBorders>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1C2CE6" w:rsidRPr="00D24F75" w:rsidRDefault="001C2CE6" w:rsidP="002A3635">
            <w:pPr>
              <w:pStyle w:val="NoSpacing"/>
              <w:jc w:val="center"/>
            </w:pPr>
            <w:r w:rsidRPr="00D24F75">
              <w:sym w:font="Wingdings 2" w:char="F0A3"/>
            </w:r>
          </w:p>
        </w:tc>
      </w:tr>
      <w:tr w:rsidR="006665D9" w:rsidRPr="00332AA8" w:rsidTr="00D24F75">
        <w:trPr>
          <w:trHeight w:val="765"/>
        </w:trPr>
        <w:tc>
          <w:tcPr>
            <w:tcW w:w="4508" w:type="dxa"/>
            <w:vAlign w:val="center"/>
          </w:tcPr>
          <w:p w:rsidR="001C2CE6" w:rsidRPr="00332AA8" w:rsidRDefault="00E349FC" w:rsidP="00D24F75">
            <w:pPr>
              <w:pStyle w:val="NoSpacing"/>
              <w:numPr>
                <w:ilvl w:val="0"/>
                <w:numId w:val="4"/>
              </w:numPr>
              <w:ind w:left="170" w:hanging="180"/>
            </w:pPr>
            <w:r w:rsidRPr="00332AA8">
              <w:t xml:space="preserve">During my visit </w:t>
            </w:r>
            <w:r w:rsidR="001C2CE6" w:rsidRPr="00332AA8">
              <w:t>I</w:t>
            </w:r>
            <w:r w:rsidRPr="00332AA8">
              <w:t>’ve</w:t>
            </w:r>
            <w:r w:rsidR="001C2CE6" w:rsidRPr="00332AA8">
              <w:t xml:space="preserve"> had positive contacts with members of the U.S. Park Police.</w:t>
            </w:r>
          </w:p>
        </w:tc>
        <w:tc>
          <w:tcPr>
            <w:tcW w:w="900" w:type="dxa"/>
            <w:tcBorders>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2CE6" w:rsidRPr="00D24F75" w:rsidRDefault="001C2CE6"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1C2CE6" w:rsidRPr="00D24F75" w:rsidRDefault="001C2CE6" w:rsidP="002A3635">
            <w:pPr>
              <w:pStyle w:val="NoSpacing"/>
              <w:jc w:val="center"/>
            </w:pPr>
            <w:r w:rsidRPr="00D24F75">
              <w:sym w:font="Wingdings 2" w:char="F0A3"/>
            </w:r>
          </w:p>
        </w:tc>
      </w:tr>
      <w:tr w:rsidR="006665D9" w:rsidRPr="00332AA8" w:rsidTr="00D24F75">
        <w:trPr>
          <w:trHeight w:val="774"/>
        </w:trPr>
        <w:tc>
          <w:tcPr>
            <w:tcW w:w="4508" w:type="dxa"/>
            <w:vAlign w:val="center"/>
          </w:tcPr>
          <w:p w:rsidR="00643274" w:rsidRPr="00332AA8" w:rsidRDefault="00E349FC" w:rsidP="00D24F75">
            <w:pPr>
              <w:pStyle w:val="NoSpacing"/>
              <w:numPr>
                <w:ilvl w:val="0"/>
                <w:numId w:val="4"/>
              </w:numPr>
              <w:ind w:left="170" w:hanging="180"/>
            </w:pPr>
            <w:r w:rsidRPr="00332AA8">
              <w:t xml:space="preserve">During my visit </w:t>
            </w:r>
            <w:r w:rsidR="00643274" w:rsidRPr="00332AA8">
              <w:t xml:space="preserve">I observe U.S. Park Police checking this </w:t>
            </w:r>
            <w:r w:rsidR="0027067C" w:rsidRPr="00332AA8">
              <w:t xml:space="preserve">area </w:t>
            </w:r>
            <w:r w:rsidR="00643274" w:rsidRPr="00332AA8">
              <w:t>frequently</w:t>
            </w:r>
            <w:r w:rsidR="006D085C">
              <w:t>.</w:t>
            </w:r>
          </w:p>
        </w:tc>
        <w:tc>
          <w:tcPr>
            <w:tcW w:w="900" w:type="dxa"/>
            <w:tcBorders>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643274" w:rsidRPr="00D24F75" w:rsidRDefault="00643274" w:rsidP="002A3635">
            <w:pPr>
              <w:pStyle w:val="NoSpacing"/>
              <w:jc w:val="center"/>
            </w:pPr>
            <w:r w:rsidRPr="00D24F75">
              <w:sym w:font="Wingdings 2" w:char="F0A3"/>
            </w:r>
          </w:p>
        </w:tc>
      </w:tr>
      <w:tr w:rsidR="006665D9" w:rsidRPr="00332AA8" w:rsidTr="00D24F75">
        <w:trPr>
          <w:trHeight w:val="711"/>
        </w:trPr>
        <w:tc>
          <w:tcPr>
            <w:tcW w:w="4508" w:type="dxa"/>
            <w:vAlign w:val="center"/>
          </w:tcPr>
          <w:p w:rsidR="00643274" w:rsidRPr="00332AA8" w:rsidRDefault="00643274" w:rsidP="006D085C">
            <w:pPr>
              <w:pStyle w:val="NoSpacing"/>
              <w:numPr>
                <w:ilvl w:val="0"/>
                <w:numId w:val="4"/>
              </w:numPr>
              <w:ind w:left="170" w:hanging="180"/>
            </w:pPr>
            <w:r w:rsidRPr="00332AA8">
              <w:t xml:space="preserve">I </w:t>
            </w:r>
            <w:r w:rsidR="00E349FC" w:rsidRPr="00332AA8">
              <w:t>would like</w:t>
            </w:r>
            <w:r w:rsidRPr="00332AA8">
              <w:t xml:space="preserve"> to see an increased </w:t>
            </w:r>
            <w:r w:rsidR="006D085C" w:rsidRPr="00332AA8">
              <w:t xml:space="preserve">U.S. Park Police </w:t>
            </w:r>
            <w:r w:rsidRPr="00332AA8">
              <w:t>presence</w:t>
            </w:r>
          </w:p>
        </w:tc>
        <w:tc>
          <w:tcPr>
            <w:tcW w:w="900" w:type="dxa"/>
            <w:tcBorders>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643274" w:rsidRPr="00D24F75" w:rsidRDefault="00643274"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643274" w:rsidRPr="00D24F75" w:rsidRDefault="00643274" w:rsidP="002A3635">
            <w:pPr>
              <w:pStyle w:val="NoSpacing"/>
              <w:jc w:val="center"/>
            </w:pPr>
            <w:r w:rsidRPr="00D24F75">
              <w:sym w:font="Wingdings 2" w:char="F0A3"/>
            </w:r>
          </w:p>
        </w:tc>
      </w:tr>
      <w:tr w:rsidR="006665D9" w:rsidRPr="00332AA8" w:rsidTr="00D24F75">
        <w:trPr>
          <w:trHeight w:val="585"/>
        </w:trPr>
        <w:tc>
          <w:tcPr>
            <w:tcW w:w="4508" w:type="dxa"/>
            <w:vAlign w:val="center"/>
          </w:tcPr>
          <w:p w:rsidR="00E17DDD" w:rsidRPr="00332AA8" w:rsidRDefault="00CE01C8" w:rsidP="00D24F75">
            <w:pPr>
              <w:pStyle w:val="NoSpacing"/>
              <w:numPr>
                <w:ilvl w:val="0"/>
                <w:numId w:val="4"/>
              </w:numPr>
              <w:ind w:left="170" w:hanging="180"/>
            </w:pPr>
            <w:r w:rsidRPr="00332AA8">
              <w:t>I knew this was</w:t>
            </w:r>
            <w:r w:rsidR="00E17DDD" w:rsidRPr="00332AA8">
              <w:t xml:space="preserve"> a federal park</w:t>
            </w:r>
            <w:r w:rsidR="006D085C">
              <w:t>.</w:t>
            </w:r>
          </w:p>
        </w:tc>
        <w:tc>
          <w:tcPr>
            <w:tcW w:w="900" w:type="dxa"/>
            <w:tcBorders>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E17DDD" w:rsidRPr="00D24F75" w:rsidRDefault="00E17DDD" w:rsidP="002A3635">
            <w:pPr>
              <w:pStyle w:val="NoSpacing"/>
              <w:jc w:val="center"/>
            </w:pPr>
            <w:r w:rsidRPr="00D24F75">
              <w:sym w:font="Wingdings 2" w:char="F0A3"/>
            </w:r>
          </w:p>
        </w:tc>
      </w:tr>
      <w:tr w:rsidR="006665D9" w:rsidRPr="00332AA8" w:rsidTr="00D24F75">
        <w:trPr>
          <w:trHeight w:val="711"/>
        </w:trPr>
        <w:tc>
          <w:tcPr>
            <w:tcW w:w="4508" w:type="dxa"/>
            <w:vAlign w:val="center"/>
          </w:tcPr>
          <w:p w:rsidR="00E17DDD" w:rsidRPr="00332AA8" w:rsidRDefault="0027067C" w:rsidP="00D24F75">
            <w:pPr>
              <w:pStyle w:val="NoSpacing"/>
              <w:numPr>
                <w:ilvl w:val="0"/>
                <w:numId w:val="4"/>
              </w:numPr>
              <w:ind w:left="170" w:hanging="180"/>
            </w:pPr>
            <w:r w:rsidRPr="00332AA8">
              <w:t>The m</w:t>
            </w:r>
            <w:r w:rsidR="0094041E" w:rsidRPr="00332AA8">
              <w:t xml:space="preserve">ethods </w:t>
            </w:r>
            <w:r w:rsidRPr="00332AA8">
              <w:t xml:space="preserve">I observed </w:t>
            </w:r>
            <w:r w:rsidR="0094041E" w:rsidRPr="00332AA8">
              <w:t>used to patrol the park are adequate</w:t>
            </w:r>
            <w:r w:rsidR="006D085C">
              <w:t>.</w:t>
            </w:r>
          </w:p>
        </w:tc>
        <w:tc>
          <w:tcPr>
            <w:tcW w:w="900" w:type="dxa"/>
            <w:tcBorders>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E17DDD" w:rsidRPr="00D24F75" w:rsidRDefault="00E17DDD" w:rsidP="002A3635">
            <w:pPr>
              <w:pStyle w:val="NoSpacing"/>
              <w:jc w:val="center"/>
            </w:pPr>
            <w:r w:rsidRPr="00D24F75">
              <w:sym w:font="Wingdings 2" w:char="F0A3"/>
            </w:r>
          </w:p>
        </w:tc>
      </w:tr>
      <w:tr w:rsidR="006665D9" w:rsidRPr="00332AA8" w:rsidTr="00D24F75">
        <w:trPr>
          <w:trHeight w:val="765"/>
        </w:trPr>
        <w:tc>
          <w:tcPr>
            <w:tcW w:w="4508" w:type="dxa"/>
            <w:vAlign w:val="center"/>
          </w:tcPr>
          <w:p w:rsidR="00E17DDD" w:rsidRPr="00332AA8" w:rsidRDefault="001D4CC3" w:rsidP="00D24F75">
            <w:pPr>
              <w:pStyle w:val="NoSpacing"/>
              <w:numPr>
                <w:ilvl w:val="0"/>
                <w:numId w:val="4"/>
              </w:numPr>
              <w:ind w:left="170" w:hanging="180"/>
            </w:pPr>
            <w:r w:rsidRPr="00332AA8">
              <w:t xml:space="preserve">During my visit </w:t>
            </w:r>
            <w:r w:rsidR="00E17DDD" w:rsidRPr="00332AA8">
              <w:t xml:space="preserve">I </w:t>
            </w:r>
            <w:r w:rsidR="00BC7B9C" w:rsidRPr="00332AA8">
              <w:t xml:space="preserve">observed </w:t>
            </w:r>
            <w:r w:rsidR="00E17DDD" w:rsidRPr="00332AA8">
              <w:t>crime</w:t>
            </w:r>
            <w:r w:rsidR="00BC7B9C" w:rsidRPr="00332AA8">
              <w:t>s</w:t>
            </w:r>
            <w:r w:rsidR="00E17DDD" w:rsidRPr="00332AA8">
              <w:t xml:space="preserve"> that I </w:t>
            </w:r>
            <w:r w:rsidRPr="00332AA8">
              <w:t xml:space="preserve">didn’t </w:t>
            </w:r>
            <w:r w:rsidR="00E17DDD" w:rsidRPr="00332AA8">
              <w:t>report.</w:t>
            </w:r>
          </w:p>
        </w:tc>
        <w:tc>
          <w:tcPr>
            <w:tcW w:w="900" w:type="dxa"/>
            <w:tcBorders>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13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17DDD" w:rsidRPr="00D24F75" w:rsidRDefault="00E17DDD" w:rsidP="002A3635">
            <w:pPr>
              <w:pStyle w:val="NoSpacing"/>
              <w:jc w:val="center"/>
            </w:pPr>
            <w:r w:rsidRPr="00D24F75">
              <w:sym w:font="Wingdings 2" w:char="F0A3"/>
            </w:r>
          </w:p>
        </w:tc>
        <w:tc>
          <w:tcPr>
            <w:tcW w:w="1530" w:type="dxa"/>
            <w:tcBorders>
              <w:left w:val="single" w:sz="36" w:space="0" w:color="FFFFFF" w:themeColor="background1"/>
            </w:tcBorders>
            <w:shd w:val="clear" w:color="auto" w:fill="BFBFBF" w:themeFill="background1" w:themeFillShade="BF"/>
            <w:vAlign w:val="center"/>
          </w:tcPr>
          <w:p w:rsidR="00E17DDD" w:rsidRPr="00D24F75" w:rsidRDefault="00E17DDD" w:rsidP="002A3635">
            <w:pPr>
              <w:pStyle w:val="NoSpacing"/>
              <w:jc w:val="center"/>
            </w:pPr>
            <w:r w:rsidRPr="00D24F75">
              <w:sym w:font="Wingdings 2" w:char="F0A3"/>
            </w:r>
          </w:p>
        </w:tc>
      </w:tr>
    </w:tbl>
    <w:p w:rsidR="001D4CC3" w:rsidRPr="00332AA8" w:rsidRDefault="001D4CC3"/>
    <w:p w:rsidR="00E17DDD" w:rsidRPr="00332AA8" w:rsidRDefault="001D4CC3" w:rsidP="00E17DDD">
      <w:r w:rsidRPr="00332AA8">
        <w:t xml:space="preserve">2. Which </w:t>
      </w:r>
      <w:r w:rsidR="00E17DDD" w:rsidRPr="00332AA8">
        <w:t xml:space="preserve">number </w:t>
      </w:r>
      <w:r w:rsidR="000A726A" w:rsidRPr="00332AA8">
        <w:t xml:space="preserve">do you think you </w:t>
      </w:r>
      <w:r w:rsidR="00E17DDD" w:rsidRPr="00332AA8">
        <w:t xml:space="preserve">would </w:t>
      </w:r>
      <w:r w:rsidRPr="00332AA8">
        <w:t xml:space="preserve">you </w:t>
      </w:r>
      <w:r w:rsidR="00E17DDD" w:rsidRPr="00332AA8">
        <w:t xml:space="preserve">call if you needed police assistance in this </w:t>
      </w:r>
      <w:r w:rsidR="00240DF0" w:rsidRPr="00332AA8">
        <w:t>park?</w:t>
      </w:r>
      <w:r w:rsidR="00E17DDD" w:rsidRPr="00332AA8">
        <w:t xml:space="preserve">  </w:t>
      </w:r>
    </w:p>
    <w:p w:rsidR="00E17DDD" w:rsidRPr="00332AA8" w:rsidRDefault="001D4CC3" w:rsidP="00BC7B9C">
      <w:pPr>
        <w:pStyle w:val="ListParagraph"/>
      </w:pPr>
      <w:r w:rsidRPr="00332AA8">
        <w:sym w:font="Wingdings 2" w:char="F0A3"/>
      </w:r>
      <w:r w:rsidR="00E17DDD" w:rsidRPr="00332AA8">
        <w:tab/>
        <w:t>718-338-3988 U.S. Park Police dispatch</w:t>
      </w:r>
    </w:p>
    <w:p w:rsidR="00E17DDD" w:rsidRPr="00332AA8" w:rsidRDefault="001D4CC3" w:rsidP="00BC7B9C">
      <w:pPr>
        <w:pStyle w:val="ListParagraph"/>
      </w:pPr>
      <w:r w:rsidRPr="00332AA8">
        <w:sym w:font="Wingdings 2" w:char="F0A3"/>
      </w:r>
      <w:r w:rsidR="00E17DDD" w:rsidRPr="00332AA8">
        <w:tab/>
        <w:t>911 – Emergency Line</w:t>
      </w:r>
    </w:p>
    <w:p w:rsidR="00E17DDD" w:rsidRPr="00332AA8" w:rsidRDefault="001D4CC3" w:rsidP="00BC7B9C">
      <w:pPr>
        <w:pStyle w:val="ListParagraph"/>
      </w:pPr>
      <w:r w:rsidRPr="00332AA8">
        <w:sym w:font="Wingdings 2" w:char="F0A3"/>
      </w:r>
      <w:r w:rsidR="00E17DDD" w:rsidRPr="00332AA8">
        <w:tab/>
        <w:t>Local NYPD precinct</w:t>
      </w:r>
    </w:p>
    <w:p w:rsidR="00E17DDD" w:rsidRPr="00332AA8" w:rsidRDefault="001D4CC3" w:rsidP="00BC7B9C">
      <w:pPr>
        <w:pStyle w:val="ListParagraph"/>
      </w:pPr>
      <w:r w:rsidRPr="00332AA8">
        <w:sym w:font="Wingdings 2" w:char="F0A3"/>
      </w:r>
      <w:r w:rsidR="00E17DDD" w:rsidRPr="00332AA8">
        <w:tab/>
        <w:t>Other __________________</w:t>
      </w:r>
    </w:p>
    <w:p w:rsidR="00347213" w:rsidRPr="00332AA8" w:rsidRDefault="00C24A4D">
      <w:pPr>
        <w:pStyle w:val="ListParagraph"/>
      </w:pPr>
      <w:r w:rsidRPr="00332AA8">
        <w:sym w:font="Wingdings 2" w:char="F0A3"/>
      </w:r>
      <w:r w:rsidRPr="00332AA8">
        <w:t xml:space="preserve">          </w:t>
      </w:r>
      <w:r w:rsidR="00E17DDD" w:rsidRPr="00332AA8">
        <w:t>None of the above</w:t>
      </w:r>
    </w:p>
    <w:p w:rsidR="00347213" w:rsidRPr="00332AA8" w:rsidRDefault="00347213" w:rsidP="00347213">
      <w:r w:rsidRPr="00332AA8">
        <w:t xml:space="preserve">3. During your visit, did the signs posted provide adequate safety information? </w:t>
      </w:r>
    </w:p>
    <w:p w:rsidR="00347213" w:rsidRPr="00332AA8" w:rsidRDefault="00347213" w:rsidP="00D24F75">
      <w:pPr>
        <w:pStyle w:val="ListParagraph"/>
      </w:pPr>
      <w:r w:rsidRPr="00332AA8">
        <w:sym w:font="Wingdings 2" w:char="F0A3"/>
      </w:r>
      <w:r w:rsidRPr="00332AA8">
        <w:t xml:space="preserve">  YES </w:t>
      </w:r>
    </w:p>
    <w:p w:rsidR="00BC7B9C" w:rsidRPr="00332AA8" w:rsidRDefault="00347213" w:rsidP="00D24F75">
      <w:pPr>
        <w:pStyle w:val="ListParagraph"/>
      </w:pPr>
      <w:r w:rsidRPr="00332AA8">
        <w:sym w:font="Wingdings 2" w:char="F0A3"/>
      </w:r>
      <w:r w:rsidRPr="00332AA8">
        <w:t xml:space="preserve">  NO - Please specify </w:t>
      </w:r>
      <w:r w:rsidR="00BC7B9C" w:rsidRPr="00332AA8">
        <w:br w:type="page"/>
      </w:r>
    </w:p>
    <w:p w:rsidR="00E17DDD" w:rsidRPr="00332AA8" w:rsidRDefault="00347213" w:rsidP="00E17DDD">
      <w:r w:rsidRPr="00332AA8">
        <w:lastRenderedPageBreak/>
        <w:t>4</w:t>
      </w:r>
      <w:r w:rsidR="001D4CC3" w:rsidRPr="00332AA8">
        <w:t xml:space="preserve">.  </w:t>
      </w:r>
      <w:r w:rsidR="00E17DDD" w:rsidRPr="00332AA8">
        <w:t xml:space="preserve">Please </w:t>
      </w:r>
      <w:r w:rsidR="001D4CC3" w:rsidRPr="00332AA8">
        <w:t xml:space="preserve">tell me </w:t>
      </w:r>
      <w:r w:rsidR="00E17DDD" w:rsidRPr="00332AA8">
        <w:t>how safe you felt in the park</w:t>
      </w:r>
      <w:r w:rsidR="001D4CC3" w:rsidRPr="00332AA8">
        <w:t xml:space="preserve"> today</w:t>
      </w:r>
      <w:r w:rsidR="00E17DDD" w:rsidRPr="00332AA8">
        <w:t xml:space="preserve">? </w:t>
      </w:r>
    </w:p>
    <w:p w:rsidR="00E17DDD" w:rsidRPr="00332AA8" w:rsidRDefault="00E17DDD" w:rsidP="007B4F23">
      <w:pPr>
        <w:pStyle w:val="ListParagraph"/>
        <w:numPr>
          <w:ilvl w:val="0"/>
          <w:numId w:val="2"/>
        </w:numPr>
        <w:ind w:left="1080"/>
      </w:pPr>
      <w:r w:rsidRPr="00332AA8">
        <w:t>Very safe</w:t>
      </w:r>
    </w:p>
    <w:p w:rsidR="00E17DDD" w:rsidRPr="00332AA8" w:rsidRDefault="00E17DDD" w:rsidP="007B4F23">
      <w:pPr>
        <w:pStyle w:val="ListParagraph"/>
        <w:numPr>
          <w:ilvl w:val="0"/>
          <w:numId w:val="2"/>
        </w:numPr>
        <w:ind w:left="1080"/>
      </w:pPr>
      <w:r w:rsidRPr="00332AA8">
        <w:t>Somewhat safe</w:t>
      </w:r>
    </w:p>
    <w:p w:rsidR="00E17DDD" w:rsidRPr="00332AA8" w:rsidRDefault="0082653C" w:rsidP="007B4F23">
      <w:pPr>
        <w:pStyle w:val="ListParagraph"/>
        <w:numPr>
          <w:ilvl w:val="0"/>
          <w:numId w:val="2"/>
        </w:numPr>
        <w:ind w:left="1080"/>
      </w:pPr>
      <w:r w:rsidRPr="00332AA8">
        <w:rPr>
          <w:noProof/>
        </w:rPr>
        <mc:AlternateContent>
          <mc:Choice Requires="wpg">
            <w:drawing>
              <wp:anchor distT="0" distB="0" distL="114300" distR="114300" simplePos="0" relativeHeight="251660288" behindDoc="0" locked="0" layoutInCell="1" allowOverlap="1" wp14:anchorId="43119292" wp14:editId="1430BCDD">
                <wp:simplePos x="0" y="0"/>
                <wp:positionH relativeFrom="column">
                  <wp:posOffset>1828800</wp:posOffset>
                </wp:positionH>
                <wp:positionV relativeFrom="paragraph">
                  <wp:posOffset>83673</wp:posOffset>
                </wp:positionV>
                <wp:extent cx="3534410" cy="1094509"/>
                <wp:effectExtent l="0" t="0" r="27940" b="10795"/>
                <wp:wrapNone/>
                <wp:docPr id="1" name="Group 1"/>
                <wp:cNvGraphicFramePr/>
                <a:graphic xmlns:a="http://schemas.openxmlformats.org/drawingml/2006/main">
                  <a:graphicData uri="http://schemas.microsoft.com/office/word/2010/wordprocessingGroup">
                    <wpg:wgp>
                      <wpg:cNvGrpSpPr/>
                      <wpg:grpSpPr>
                        <a:xfrm>
                          <a:off x="0" y="0"/>
                          <a:ext cx="3534410" cy="1094509"/>
                          <a:chOff x="0" y="0"/>
                          <a:chExt cx="3534410" cy="1094509"/>
                        </a:xfrm>
                      </wpg:grpSpPr>
                      <wpg:grpSp>
                        <wpg:cNvPr id="25" name="Group 25"/>
                        <wpg:cNvGrpSpPr/>
                        <wpg:grpSpPr>
                          <a:xfrm>
                            <a:off x="0" y="160020"/>
                            <a:ext cx="430530" cy="447675"/>
                            <a:chOff x="0" y="0"/>
                            <a:chExt cx="914400" cy="447675"/>
                          </a:xfrm>
                        </wpg:grpSpPr>
                        <wps:wsp>
                          <wps:cNvPr id="33" name="AutoShape 18"/>
                          <wps:cNvSpPr>
                            <a:spLocks/>
                          </wps:cNvSpPr>
                          <wps:spPr bwMode="auto">
                            <a:xfrm>
                              <a:off x="0" y="0"/>
                              <a:ext cx="90805" cy="447675"/>
                            </a:xfrm>
                            <a:prstGeom prst="rightBrace">
                              <a:avLst>
                                <a:gd name="adj1" fmla="val 41084"/>
                                <a:gd name="adj2" fmla="val 50000"/>
                              </a:avLst>
                            </a:pr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AutoShape 19"/>
                          <wps:cNvCnPr>
                            <a:cxnSpLocks noChangeShapeType="1"/>
                          </wps:cNvCnPr>
                          <wps:spPr bwMode="auto">
                            <a:xfrm>
                              <a:off x="95250" y="238125"/>
                              <a:ext cx="819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4" name="Text Box 20"/>
                        <wps:cNvSpPr txBox="1">
                          <a:spLocks noChangeArrowheads="1"/>
                        </wps:cNvSpPr>
                        <wps:spPr bwMode="auto">
                          <a:xfrm>
                            <a:off x="541020" y="0"/>
                            <a:ext cx="2993390" cy="1094509"/>
                          </a:xfrm>
                          <a:prstGeom prst="rect">
                            <a:avLst/>
                          </a:prstGeom>
                          <a:solidFill>
                            <a:srgbClr val="FFFFFF"/>
                          </a:solidFill>
                          <a:ln w="9525">
                            <a:solidFill>
                              <a:srgbClr val="000000"/>
                            </a:solidFill>
                            <a:miter lim="800000"/>
                            <a:headEnd/>
                            <a:tailEnd/>
                          </a:ln>
                        </wps:spPr>
                        <wps:txbx>
                          <w:txbxContent>
                            <w:p w:rsidR="00E17DDD" w:rsidRPr="00086ABB" w:rsidRDefault="00E17DDD" w:rsidP="00E17DDD">
                              <w:pPr>
                                <w:pStyle w:val="NoSpacing"/>
                              </w:pPr>
                              <w:r w:rsidRPr="00086ABB">
                                <w:t>What were your concerns?</w:t>
                              </w:r>
                            </w:p>
                          </w:txbxContent>
                        </wps:txbx>
                        <wps:bodyPr rot="0" vert="horz" wrap="square" lIns="91440" tIns="45720" rIns="91440" bIns="45720" anchor="t" anchorCtr="0" upright="1">
                          <a:noAutofit/>
                        </wps:bodyPr>
                      </wps:wsp>
                    </wpg:wgp>
                  </a:graphicData>
                </a:graphic>
              </wp:anchor>
            </w:drawing>
          </mc:Choice>
          <mc:Fallback>
            <w:pict>
              <v:group id="Group 1" o:spid="_x0000_s1026" style="position:absolute;left:0;text-align:left;margin-left:2in;margin-top:6.6pt;width:278.3pt;height:86.2pt;z-index:251660288" coordsize="35344,10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">
                <v:group id="Group 25" o:spid="_x0000_s1027" style="position:absolute;top:1600;width:4305;height:4476" coordsize="9144,44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8" o:spid="_x0000_s1028" type="#_x0000_t88" style="position:absolute;width:908;height:4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cwksMA&#10;AADbAAAADwAAAGRycy9kb3ducmV2LnhtbESPT4vCMBTE7wt+h/AEL6KpCiLVKCLU9dj1D3h8NM+2&#10;2ryUJqvVT78RhD0OM/MbZrFqTSXu1LjSsoLRMAJBnFldcq7geEgGMxDOI2usLJOCJzlYLTtfC4y1&#10;ffAP3fc+FwHCLkYFhfd1LKXLCjLohrYmDt7FNgZ9kE0udYOPADeVHEfRVBosOSwUWNOmoOy2/zUK&#10;vo/9vn2ltJ5et6PktNukZ5mkSvW67XoOwlPr/8Of9k4rmEzg/SX8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ucwksMAAADbAAAADwAAAAAAAAAAAAAAAACYAgAAZHJzL2Rv&#10;d25yZXYueG1sUEsFBgAAAAAEAAQA9QAAAIgDAAAAAA==&#10;" strokeweight="2.25pt"/>
                  <v:shapetype id="_x0000_t32" coordsize="21600,21600" o:spt="32" o:oned="t" path="m,l21600,21600e" filled="f">
                    <v:path arrowok="t" fillok="f" o:connecttype="none"/>
                    <o:lock v:ext="edit" shapetype="t"/>
                  </v:shapetype>
                  <v:shape id="AutoShape 19" o:spid="_x0000_s1029" type="#_x0000_t32" style="position:absolute;left:952;top:2381;width:819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4+yGsYAAADbAAAADwAAAGRycy9kb3ducmV2LnhtbESPT2vCQBTE7wW/w/KE3urGthSNriJC&#10;S7H04B+C3h7ZZxLMvg27axL76buFgsdhZn7DzJe9qUVLzleWFYxHCQji3OqKCwWH/fvTBIQPyBpr&#10;y6TgRh6Wi8HDHFNtO95SuwuFiBD2KSooQ2hSKX1ekkE/sg1x9M7WGQxRukJqh12Em1o+J8mbNFhx&#10;XCixoXVJ+WV3NQqOX9Nrdsu+aZONp5sTOuN/9h9KPQ771QxEoD7cw//tT63g5R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uPshrGAAAA2wAAAA8AAAAAAAAA&#10;AAAAAAAAoQIAAGRycy9kb3ducmV2LnhtbFBLBQYAAAAABAAEAPkAAACUAwAAAAA=&#10;">
                    <v:stroke endarrow="block"/>
                  </v:shape>
                </v:group>
                <v:shapetype id="_x0000_t202" coordsize="21600,21600" o:spt="202" path="m,l,21600r21600,l21600,xe">
                  <v:stroke joinstyle="miter"/>
                  <v:path gradientshapeok="t" o:connecttype="rect"/>
                </v:shapetype>
                <v:shape id="Text Box 20" o:spid="_x0000_s1030" type="#_x0000_t202" style="position:absolute;left:5410;width:29934;height:109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BAaMUA&#10;AADbAAAADwAAAGRycy9kb3ducmV2LnhtbESPT2vCQBTE74LfYXlCL1I3WrE2ZiOl0GJv/sNeH9ln&#10;Esy+jbvbmH77bqHgcZiZ3zDZujeN6Mj52rKC6SQBQVxYXXOp4Hh4f1yC8AFZY2OZFPyQh3U+HGSY&#10;anvjHXX7UIoIYZ+igiqENpXSFxUZ9BPbEkfvbJ3BEKUrpXZ4i3DTyFmSLKTBmuNChS29VVRc9t9G&#10;wXK+6b7859P2VCzOzUsYP3cfV6fUw6h/XYEI1Id7+L+90Qpmc/j7En+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IEBoxQAAANsAAAAPAAAAAAAAAAAAAAAAAJgCAABkcnMv&#10;ZG93bnJldi54bWxQSwUGAAAAAAQABAD1AAAAigMAAAAA&#10;">
                  <v:textbox>
                    <w:txbxContent>
                      <w:p w:rsidR="00E17DDD" w:rsidRPr="00086ABB" w:rsidRDefault="00E17DDD" w:rsidP="00E17DDD">
                        <w:pPr>
                          <w:pStyle w:val="NoSpacing"/>
                        </w:pPr>
                        <w:r w:rsidRPr="00086ABB">
                          <w:t>What were your concerns?</w:t>
                        </w:r>
                      </w:p>
                    </w:txbxContent>
                  </v:textbox>
                </v:shape>
              </v:group>
            </w:pict>
          </mc:Fallback>
        </mc:AlternateContent>
      </w:r>
      <w:r w:rsidR="00E17DDD" w:rsidRPr="00332AA8">
        <w:t>Neither safe nor unsafe</w:t>
      </w:r>
    </w:p>
    <w:p w:rsidR="00E17DDD" w:rsidRPr="00332AA8" w:rsidRDefault="00E17DDD" w:rsidP="007B4F23">
      <w:pPr>
        <w:pStyle w:val="ListParagraph"/>
        <w:numPr>
          <w:ilvl w:val="0"/>
          <w:numId w:val="2"/>
        </w:numPr>
        <w:ind w:left="1080"/>
      </w:pPr>
      <w:r w:rsidRPr="00332AA8">
        <w:t xml:space="preserve">Somewhat unsafe  </w:t>
      </w:r>
    </w:p>
    <w:p w:rsidR="00E17DDD" w:rsidRPr="00332AA8" w:rsidRDefault="00E17DDD" w:rsidP="007B4F23">
      <w:pPr>
        <w:pStyle w:val="ListParagraph"/>
        <w:numPr>
          <w:ilvl w:val="0"/>
          <w:numId w:val="2"/>
        </w:numPr>
        <w:ind w:left="1080"/>
      </w:pPr>
      <w:r w:rsidRPr="00332AA8">
        <w:t>Very unsafe</w:t>
      </w:r>
    </w:p>
    <w:p w:rsidR="00E17DDD" w:rsidRPr="00332AA8" w:rsidRDefault="00E17DDD" w:rsidP="00E17DDD"/>
    <w:p w:rsidR="001C2CE6" w:rsidRPr="00332AA8" w:rsidRDefault="001C2CE6"/>
    <w:p w:rsidR="007B4F23" w:rsidRPr="00D24F75" w:rsidRDefault="007B4F23" w:rsidP="00B131B7">
      <w:pPr>
        <w:spacing w:line="240" w:lineRule="auto"/>
        <w:rPr>
          <w:rFonts w:eastAsia="Calibri" w:cs="Calibri"/>
        </w:rPr>
      </w:pPr>
      <w:r w:rsidRPr="00332AA8">
        <w:t xml:space="preserve">5. Have you ever used the </w:t>
      </w:r>
      <w:r w:rsidRPr="00D24F75">
        <w:rPr>
          <w:rFonts w:eastAsia="Calibri" w:cs="Calibri"/>
        </w:rPr>
        <w:t>U.S. Park Police web site?</w:t>
      </w:r>
    </w:p>
    <w:p w:rsidR="007B4F23" w:rsidRPr="00332AA8" w:rsidRDefault="007B4F23" w:rsidP="00D24F75">
      <w:pPr>
        <w:pStyle w:val="NoSpacing"/>
        <w:ind w:left="720"/>
      </w:pPr>
      <w:r w:rsidRPr="00332AA8">
        <w:sym w:font="Wingdings 2" w:char="F0A3"/>
      </w:r>
      <w:r w:rsidRPr="00332AA8">
        <w:t xml:space="preserve">  NO </w:t>
      </w:r>
    </w:p>
    <w:p w:rsidR="007B4F23" w:rsidRPr="00332AA8" w:rsidRDefault="007B4F23" w:rsidP="00D24F75">
      <w:pPr>
        <w:spacing w:line="240" w:lineRule="auto"/>
        <w:ind w:left="720"/>
      </w:pPr>
      <w:r w:rsidRPr="00332AA8">
        <w:sym w:font="Wingdings 2" w:char="F0A3"/>
      </w:r>
      <w:r w:rsidRPr="00332AA8">
        <w:t xml:space="preserve">  YES</w:t>
      </w:r>
    </w:p>
    <w:p w:rsidR="007B4F23" w:rsidRPr="00D24F75" w:rsidRDefault="007B4F23" w:rsidP="00D24F75">
      <w:pPr>
        <w:spacing w:line="240" w:lineRule="auto"/>
        <w:ind w:left="720"/>
        <w:rPr>
          <w:rFonts w:eastAsia="Calibri" w:cs="Calibri"/>
        </w:rPr>
      </w:pPr>
      <w:r w:rsidRPr="00D24F75">
        <w:rPr>
          <w:rFonts w:eastAsia="Calibri" w:cs="Calibri"/>
        </w:rPr>
        <w:t>If YES - h</w:t>
      </w:r>
      <w:r w:rsidR="00B131B7" w:rsidRPr="00D24F75">
        <w:rPr>
          <w:rFonts w:eastAsia="Calibri" w:cs="Calibri"/>
        </w:rPr>
        <w:t xml:space="preserve">ow satisfied are you with the amount of information </w:t>
      </w:r>
      <w:r w:rsidRPr="00D24F75">
        <w:rPr>
          <w:rFonts w:eastAsia="Calibri" w:cs="Calibri"/>
        </w:rPr>
        <w:t>the website provided?</w:t>
      </w:r>
      <w:r w:rsidR="00532D10" w:rsidRPr="00D24F75">
        <w:rPr>
          <w:rFonts w:eastAsia="Calibri" w:cs="Calibri"/>
        </w:rPr>
        <w:t xml:space="preserve"> </w:t>
      </w:r>
      <w:r w:rsidR="00532D10" w:rsidRPr="00332AA8">
        <w:t>(select one choice)</w:t>
      </w:r>
    </w:p>
    <w:p w:rsidR="007B4F23" w:rsidRPr="00D24F75" w:rsidRDefault="007B4F23" w:rsidP="00D24F75">
      <w:pPr>
        <w:pStyle w:val="NoSpacing"/>
        <w:ind w:left="720"/>
      </w:pPr>
      <w:r w:rsidRPr="00332AA8">
        <w:sym w:font="Wingdings 2" w:char="F0A3"/>
      </w:r>
      <w:r w:rsidRPr="00332AA8">
        <w:t xml:space="preserve">  </w:t>
      </w:r>
      <w:r w:rsidRPr="00D24F75">
        <w:t>Very Dissatisfied</w:t>
      </w:r>
    </w:p>
    <w:p w:rsidR="007B4F23" w:rsidRPr="00332AA8" w:rsidRDefault="007B4F23" w:rsidP="00D24F75">
      <w:pPr>
        <w:pStyle w:val="NoSpacing"/>
        <w:ind w:left="720"/>
      </w:pPr>
      <w:r w:rsidRPr="00332AA8">
        <w:sym w:font="Wingdings 2" w:char="F0A3"/>
      </w:r>
      <w:r w:rsidRPr="00332AA8">
        <w:t xml:space="preserve">  </w:t>
      </w:r>
      <w:r w:rsidRPr="00D24F75">
        <w:t>Somewhat Dissatisfied</w:t>
      </w:r>
    </w:p>
    <w:p w:rsidR="007B4F23" w:rsidRPr="00332AA8" w:rsidRDefault="007B4F23" w:rsidP="00332AA8">
      <w:pPr>
        <w:pStyle w:val="NoSpacing"/>
        <w:ind w:left="720"/>
      </w:pPr>
      <w:r w:rsidRPr="00332AA8">
        <w:sym w:font="Wingdings 2" w:char="F0A3"/>
      </w:r>
      <w:r w:rsidRPr="00332AA8">
        <w:t xml:space="preserve">  </w:t>
      </w:r>
      <w:r w:rsidRPr="00D24F75">
        <w:t xml:space="preserve">Neither Satisfied </w:t>
      </w:r>
      <w:r w:rsidR="006D085C">
        <w:t>n</w:t>
      </w:r>
      <w:r w:rsidR="006D085C" w:rsidRPr="00D24F75">
        <w:t xml:space="preserve">or </w:t>
      </w:r>
      <w:r w:rsidRPr="00D24F75">
        <w:t>Dissatisfied</w:t>
      </w:r>
    </w:p>
    <w:p w:rsidR="007B4F23" w:rsidRPr="00332AA8" w:rsidRDefault="007B4F23" w:rsidP="00D24F75">
      <w:pPr>
        <w:pStyle w:val="NoSpacing"/>
        <w:ind w:left="720"/>
      </w:pPr>
      <w:r w:rsidRPr="00332AA8">
        <w:sym w:font="Wingdings 2" w:char="F0A3"/>
      </w:r>
      <w:r w:rsidRPr="00332AA8">
        <w:t xml:space="preserve">  </w:t>
      </w:r>
      <w:r w:rsidRPr="00D24F75">
        <w:t>Somewhat Satisfied</w:t>
      </w:r>
    </w:p>
    <w:p w:rsidR="00B131B7" w:rsidRPr="00D24F75" w:rsidRDefault="007B4F23" w:rsidP="00D24F75">
      <w:pPr>
        <w:pStyle w:val="NoSpacing"/>
        <w:ind w:left="720"/>
        <w:rPr>
          <w:rFonts w:eastAsia="Calibri" w:cs="Calibri"/>
        </w:rPr>
      </w:pPr>
      <w:r w:rsidRPr="00332AA8">
        <w:sym w:font="Wingdings 2" w:char="F0A3"/>
      </w:r>
      <w:r w:rsidRPr="00332AA8">
        <w:t xml:space="preserve">  </w:t>
      </w:r>
      <w:r w:rsidRPr="00D24F75">
        <w:t>Very Satisfied</w:t>
      </w:r>
    </w:p>
    <w:p w:rsidR="00937BFE" w:rsidRPr="00332AA8" w:rsidRDefault="00937BFE" w:rsidP="00CE01C8">
      <w:pPr>
        <w:spacing w:after="0" w:line="240" w:lineRule="auto"/>
      </w:pPr>
    </w:p>
    <w:p w:rsidR="00CE01C8" w:rsidRPr="00332AA8" w:rsidRDefault="0082653C" w:rsidP="00CE01C8">
      <w:pPr>
        <w:spacing w:after="0" w:line="240" w:lineRule="auto"/>
        <w:rPr>
          <w:rFonts w:eastAsia="Times New Roman" w:cs="Times New Roman"/>
          <w:i/>
        </w:rPr>
      </w:pPr>
      <w:r w:rsidRPr="00332AA8">
        <w:rPr>
          <w:rFonts w:eastAsia="Times New Roman" w:cs="Times New Roman"/>
        </w:rPr>
        <w:t>6</w:t>
      </w:r>
      <w:r w:rsidR="001D4CC3" w:rsidRPr="00332AA8">
        <w:rPr>
          <w:rFonts w:eastAsia="Times New Roman" w:cs="Times New Roman"/>
        </w:rPr>
        <w:t xml:space="preserve">.  </w:t>
      </w:r>
      <w:r w:rsidR="00CE01C8" w:rsidRPr="00332AA8">
        <w:rPr>
          <w:rFonts w:eastAsia="Times New Roman" w:cs="Times New Roman"/>
        </w:rPr>
        <w:t xml:space="preserve">How comfortable do you feel </w:t>
      </w:r>
      <w:r w:rsidR="005C5FBA" w:rsidRPr="00332AA8">
        <w:rPr>
          <w:rFonts w:eastAsia="Times New Roman" w:cs="Times New Roman"/>
        </w:rPr>
        <w:t>interacting with a</w:t>
      </w:r>
      <w:r w:rsidR="0023771A" w:rsidRPr="00332AA8">
        <w:rPr>
          <w:rFonts w:eastAsia="Times New Roman" w:cs="Times New Roman"/>
        </w:rPr>
        <w:t xml:space="preserve"> </w:t>
      </w:r>
      <w:r w:rsidR="005C5FBA" w:rsidRPr="00332AA8">
        <w:rPr>
          <w:rFonts w:eastAsia="Times New Roman" w:cs="Times New Roman"/>
        </w:rPr>
        <w:t>U.S. Park Police o</w:t>
      </w:r>
      <w:r w:rsidR="0023771A" w:rsidRPr="00332AA8">
        <w:rPr>
          <w:rFonts w:eastAsia="Times New Roman" w:cs="Times New Roman"/>
        </w:rPr>
        <w:t>fficer</w:t>
      </w:r>
      <w:r w:rsidR="006D085C">
        <w:rPr>
          <w:rFonts w:eastAsia="Times New Roman" w:cs="Times New Roman"/>
        </w:rPr>
        <w:t>?</w:t>
      </w:r>
      <w:r w:rsidR="0023771A" w:rsidRPr="00332AA8">
        <w:t xml:space="preserve"> </w:t>
      </w:r>
      <w:r w:rsidR="00532D10" w:rsidRPr="00332AA8">
        <w:t>(select one choice)</w:t>
      </w:r>
      <w:r w:rsidR="00532D10" w:rsidRPr="00332AA8" w:rsidDel="007B4F23">
        <w:rPr>
          <w:rFonts w:eastAsia="Times New Roman" w:cs="Times New Roman"/>
        </w:rPr>
        <w:t xml:space="preserve"> </w:t>
      </w:r>
    </w:p>
    <w:p w:rsidR="007B4F23" w:rsidRPr="00D24F75" w:rsidRDefault="007B4F23" w:rsidP="00D24F75">
      <w:pPr>
        <w:pStyle w:val="NoSpacing"/>
        <w:ind w:left="720"/>
      </w:pPr>
      <w:r w:rsidRPr="00332AA8">
        <w:sym w:font="Wingdings 2" w:char="F0A3"/>
      </w:r>
      <w:r w:rsidRPr="00332AA8">
        <w:t xml:space="preserve">  </w:t>
      </w:r>
      <w:r w:rsidRPr="00D24F75">
        <w:t>Very uncomfortable</w:t>
      </w:r>
    </w:p>
    <w:p w:rsidR="007B4F23" w:rsidRPr="00332AA8" w:rsidRDefault="007B4F23" w:rsidP="00D24F75">
      <w:pPr>
        <w:pStyle w:val="NoSpacing"/>
        <w:ind w:left="720"/>
      </w:pPr>
      <w:r w:rsidRPr="00332AA8">
        <w:sym w:font="Wingdings 2" w:char="F0A3"/>
      </w:r>
      <w:r w:rsidRPr="00332AA8">
        <w:t xml:space="preserve">  </w:t>
      </w:r>
      <w:r w:rsidRPr="00D24F75">
        <w:t>A little uncomfortable</w:t>
      </w:r>
    </w:p>
    <w:p w:rsidR="007B4F23" w:rsidRPr="00332AA8" w:rsidRDefault="007B4F23" w:rsidP="00D24F75">
      <w:pPr>
        <w:pStyle w:val="NoSpacing"/>
        <w:ind w:left="720"/>
      </w:pPr>
      <w:r w:rsidRPr="00332AA8">
        <w:sym w:font="Wingdings 2" w:char="F0A3"/>
      </w:r>
      <w:r w:rsidRPr="00332AA8">
        <w:t xml:space="preserve">  </w:t>
      </w:r>
      <w:r w:rsidRPr="00D24F75">
        <w:t>Moderately comfortable</w:t>
      </w:r>
    </w:p>
    <w:p w:rsidR="00CE01C8" w:rsidRPr="00D24F75" w:rsidRDefault="007B4F23" w:rsidP="00D24F75">
      <w:pPr>
        <w:spacing w:after="0" w:line="240" w:lineRule="auto"/>
        <w:ind w:left="720"/>
      </w:pPr>
      <w:r w:rsidRPr="00332AA8">
        <w:sym w:font="Wingdings 2" w:char="F0A3"/>
      </w:r>
      <w:r w:rsidRPr="00332AA8">
        <w:t xml:space="preserve">  </w:t>
      </w:r>
      <w:r w:rsidRPr="00D24F75">
        <w:t>Very comfortable</w:t>
      </w:r>
    </w:p>
    <w:p w:rsidR="007B4F23" w:rsidRPr="00332AA8" w:rsidRDefault="007B4F23" w:rsidP="00D24F75">
      <w:pPr>
        <w:spacing w:after="0" w:line="240" w:lineRule="auto"/>
        <w:ind w:left="720"/>
        <w:rPr>
          <w:rFonts w:eastAsia="Times New Roman" w:cs="Times New Roman"/>
          <w:i/>
        </w:rPr>
      </w:pPr>
      <w:r w:rsidRPr="00332AA8">
        <w:sym w:font="Wingdings 2" w:char="F0A3"/>
      </w:r>
      <w:r w:rsidRPr="00332AA8">
        <w:t xml:space="preserve">  </w:t>
      </w:r>
      <w:r w:rsidRPr="00D24F75">
        <w:t>Extremely comfortable</w:t>
      </w:r>
    </w:p>
    <w:p w:rsidR="00CE01C8" w:rsidRPr="00332AA8" w:rsidRDefault="00CE01C8" w:rsidP="00CE01C8">
      <w:pPr>
        <w:tabs>
          <w:tab w:val="center" w:pos="810"/>
          <w:tab w:val="center" w:pos="2520"/>
          <w:tab w:val="center" w:pos="4140"/>
          <w:tab w:val="center" w:pos="5760"/>
          <w:tab w:val="center" w:pos="7290"/>
        </w:tabs>
        <w:spacing w:after="0" w:line="240" w:lineRule="auto"/>
        <w:rPr>
          <w:rFonts w:eastAsia="Times New Roman" w:cs="Times New Roman"/>
        </w:rPr>
      </w:pPr>
    </w:p>
    <w:p w:rsidR="00CE01C8" w:rsidRPr="00332AA8" w:rsidRDefault="0082653C" w:rsidP="00CE01C8">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7</w:t>
      </w:r>
      <w:r w:rsidR="001D4CC3" w:rsidRPr="00332AA8">
        <w:rPr>
          <w:rFonts w:eastAsia="Times New Roman" w:cs="Times New Roman"/>
        </w:rPr>
        <w:t xml:space="preserve">.  </w:t>
      </w:r>
      <w:r w:rsidR="00CE01C8" w:rsidRPr="00332AA8">
        <w:rPr>
          <w:rFonts w:eastAsia="Times New Roman" w:cs="Times New Roman"/>
        </w:rPr>
        <w:t xml:space="preserve">How clear </w:t>
      </w:r>
      <w:r w:rsidR="001D4CC3" w:rsidRPr="00332AA8">
        <w:rPr>
          <w:rFonts w:eastAsia="Times New Roman" w:cs="Times New Roman"/>
        </w:rPr>
        <w:t xml:space="preserve">are </w:t>
      </w:r>
      <w:r w:rsidR="00CE01C8" w:rsidRPr="00332AA8">
        <w:rPr>
          <w:rFonts w:eastAsia="Times New Roman" w:cs="Times New Roman"/>
        </w:rPr>
        <w:t xml:space="preserve">you </w:t>
      </w:r>
      <w:r w:rsidR="001D4CC3" w:rsidRPr="00332AA8">
        <w:rPr>
          <w:rFonts w:eastAsia="Times New Roman" w:cs="Times New Roman"/>
        </w:rPr>
        <w:t xml:space="preserve">about the </w:t>
      </w:r>
      <w:r w:rsidR="00CE01C8" w:rsidRPr="00332AA8">
        <w:rPr>
          <w:rFonts w:eastAsia="Times New Roman" w:cs="Times New Roman"/>
        </w:rPr>
        <w:t xml:space="preserve">kind of problems or incidents </w:t>
      </w:r>
      <w:r w:rsidR="00532D10" w:rsidRPr="00332AA8">
        <w:rPr>
          <w:rFonts w:eastAsia="Times New Roman" w:cs="Times New Roman"/>
        </w:rPr>
        <w:t xml:space="preserve">that </w:t>
      </w:r>
      <w:r w:rsidR="0023771A" w:rsidRPr="00332AA8">
        <w:rPr>
          <w:rFonts w:eastAsia="Times New Roman" w:cs="Times New Roman"/>
        </w:rPr>
        <w:t>should be reported to the U.S. Park Police</w:t>
      </w:r>
      <w:r w:rsidR="00532D10" w:rsidRPr="00332AA8">
        <w:rPr>
          <w:rFonts w:eastAsia="Times New Roman" w:cs="Times New Roman"/>
        </w:rPr>
        <w:t>?</w:t>
      </w:r>
      <w:r w:rsidR="00532D10" w:rsidRPr="00332AA8">
        <w:t xml:space="preserve"> (select one choice)</w:t>
      </w:r>
      <w:r w:rsidR="00532D10" w:rsidRPr="00332AA8">
        <w:rPr>
          <w:rFonts w:eastAsia="Times New Roman" w:cs="Times New Roman"/>
        </w:rPr>
        <w:t xml:space="preserve"> </w:t>
      </w:r>
    </w:p>
    <w:p w:rsidR="00532D10" w:rsidRPr="00D24F75" w:rsidRDefault="00532D10" w:rsidP="00532D10">
      <w:pPr>
        <w:pStyle w:val="NoSpacing"/>
        <w:ind w:left="720"/>
      </w:pPr>
      <w:r w:rsidRPr="00332AA8">
        <w:sym w:font="Wingdings 2" w:char="F0A3"/>
      </w:r>
      <w:r w:rsidRPr="00332AA8">
        <w:t xml:space="preserve">  </w:t>
      </w:r>
      <w:r w:rsidRPr="00D24F75">
        <w:t>Very unclear</w:t>
      </w:r>
    </w:p>
    <w:p w:rsidR="00532D10" w:rsidRPr="00332AA8" w:rsidRDefault="00532D10" w:rsidP="00532D10">
      <w:pPr>
        <w:pStyle w:val="NoSpacing"/>
        <w:ind w:left="720"/>
      </w:pPr>
      <w:r w:rsidRPr="00332AA8">
        <w:sym w:font="Wingdings 2" w:char="F0A3"/>
      </w:r>
      <w:r w:rsidRPr="00332AA8">
        <w:t xml:space="preserve">  </w:t>
      </w:r>
      <w:r w:rsidRPr="00D24F75">
        <w:t>Mostly unclear</w:t>
      </w:r>
    </w:p>
    <w:p w:rsidR="00532D10" w:rsidRPr="00332AA8" w:rsidRDefault="00532D10" w:rsidP="00532D10">
      <w:pPr>
        <w:pStyle w:val="NoSpacing"/>
        <w:ind w:left="720"/>
      </w:pPr>
      <w:r w:rsidRPr="00332AA8">
        <w:sym w:font="Wingdings 2" w:char="F0A3"/>
      </w:r>
      <w:r w:rsidRPr="00332AA8">
        <w:t xml:space="preserve">  </w:t>
      </w:r>
      <w:r w:rsidRPr="00D24F75">
        <w:t>Moderately clear</w:t>
      </w:r>
    </w:p>
    <w:p w:rsidR="00532D10" w:rsidRPr="00D24F75" w:rsidRDefault="00532D10" w:rsidP="00532D10">
      <w:pPr>
        <w:spacing w:after="0" w:line="240" w:lineRule="auto"/>
        <w:ind w:left="720"/>
      </w:pPr>
      <w:r w:rsidRPr="00332AA8">
        <w:sym w:font="Wingdings 2" w:char="F0A3"/>
      </w:r>
      <w:r w:rsidRPr="00332AA8">
        <w:t xml:space="preserve">  </w:t>
      </w:r>
      <w:r w:rsidRPr="00D24F75">
        <w:t>Mostly clear</w:t>
      </w:r>
    </w:p>
    <w:p w:rsidR="00532D10" w:rsidRPr="00D24F75" w:rsidRDefault="00532D10" w:rsidP="00532D10">
      <w:pPr>
        <w:spacing w:after="0" w:line="240" w:lineRule="auto"/>
        <w:ind w:left="720"/>
        <w:rPr>
          <w:rFonts w:eastAsia="Times New Roman" w:cs="Times New Roman"/>
          <w:i/>
        </w:rPr>
      </w:pPr>
      <w:r w:rsidRPr="00332AA8">
        <w:sym w:font="Wingdings 2" w:char="F0A3"/>
      </w:r>
      <w:r w:rsidRPr="00332AA8">
        <w:t xml:space="preserve">  </w:t>
      </w:r>
      <w:r w:rsidRPr="00D24F75">
        <w:t>Extremely clear</w:t>
      </w:r>
    </w:p>
    <w:p w:rsidR="005C3D2C" w:rsidRPr="00332AA8" w:rsidRDefault="005C3D2C" w:rsidP="00332AA8">
      <w:pPr>
        <w:tabs>
          <w:tab w:val="center" w:pos="810"/>
          <w:tab w:val="center" w:pos="2520"/>
          <w:tab w:val="center" w:pos="4140"/>
          <w:tab w:val="center" w:pos="5760"/>
          <w:tab w:val="center" w:pos="7290"/>
        </w:tabs>
        <w:spacing w:after="0" w:line="240" w:lineRule="auto"/>
        <w:rPr>
          <w:rFonts w:eastAsia="Times New Roman" w:cs="Times New Roman"/>
        </w:rPr>
      </w:pPr>
    </w:p>
    <w:p w:rsidR="005C3D2C" w:rsidRPr="00332AA8" w:rsidRDefault="0082653C" w:rsidP="005C3D2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8</w:t>
      </w:r>
      <w:r w:rsidR="001D4CC3" w:rsidRPr="00332AA8">
        <w:rPr>
          <w:rFonts w:eastAsia="Times New Roman" w:cs="Times New Roman"/>
        </w:rPr>
        <w:t xml:space="preserve">.  </w:t>
      </w:r>
      <w:r w:rsidR="005C3D2C" w:rsidRPr="00332AA8">
        <w:rPr>
          <w:rFonts w:eastAsia="Times New Roman" w:cs="Times New Roman"/>
        </w:rPr>
        <w:t xml:space="preserve">Have you had any contact with the U.S. Park Police in the </w:t>
      </w:r>
      <w:r w:rsidR="00AD1A86" w:rsidRPr="00332AA8">
        <w:rPr>
          <w:rFonts w:eastAsia="Times New Roman" w:cs="Times New Roman"/>
        </w:rPr>
        <w:t>past</w:t>
      </w:r>
      <w:r w:rsidR="005C3D2C" w:rsidRPr="00332AA8">
        <w:rPr>
          <w:rFonts w:eastAsia="Times New Roman" w:cs="Times New Roman"/>
        </w:rPr>
        <w:t>?</w:t>
      </w:r>
    </w:p>
    <w:p w:rsidR="005C3D2C"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w:t>
      </w:r>
      <w:r w:rsidR="005C3D2C" w:rsidRPr="00332AA8">
        <w:rPr>
          <w:rFonts w:eastAsia="Times New Roman" w:cs="Times New Roman"/>
        </w:rPr>
        <w:t xml:space="preserve"> Yes</w:t>
      </w:r>
    </w:p>
    <w:p w:rsidR="005C3D2C"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w:t>
      </w:r>
      <w:r w:rsidR="005C3D2C" w:rsidRPr="00332AA8">
        <w:rPr>
          <w:rFonts w:eastAsia="Times New Roman" w:cs="Times New Roman"/>
        </w:rPr>
        <w:t>No</w:t>
      </w:r>
    </w:p>
    <w:p w:rsidR="005C3D2C" w:rsidRPr="00332AA8" w:rsidRDefault="00EF36F8"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t>Please provide the date / time frame_____________________________________________________</w:t>
      </w:r>
    </w:p>
    <w:p w:rsidR="00AD1A86" w:rsidRPr="00332AA8" w:rsidRDefault="00AD1A86" w:rsidP="00D24F75">
      <w:pPr>
        <w:tabs>
          <w:tab w:val="center" w:pos="810"/>
          <w:tab w:val="center" w:pos="2520"/>
          <w:tab w:val="center" w:pos="4140"/>
          <w:tab w:val="center" w:pos="5760"/>
          <w:tab w:val="center" w:pos="7290"/>
        </w:tabs>
        <w:spacing w:after="0" w:line="240" w:lineRule="auto"/>
        <w:ind w:left="720"/>
        <w:rPr>
          <w:rFonts w:eastAsia="Times New Roman" w:cs="Times New Roman"/>
        </w:rPr>
      </w:pPr>
    </w:p>
    <w:p w:rsidR="001D4CC3" w:rsidRPr="00332AA8" w:rsidRDefault="0082653C" w:rsidP="005C3D2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9</w:t>
      </w:r>
      <w:r w:rsidR="001D4CC3" w:rsidRPr="00332AA8">
        <w:rPr>
          <w:rFonts w:eastAsia="Times New Roman" w:cs="Times New Roman"/>
        </w:rPr>
        <w:t xml:space="preserve">.  </w:t>
      </w:r>
      <w:r w:rsidR="00785C25" w:rsidRPr="00332AA8">
        <w:rPr>
          <w:rFonts w:eastAsia="Times New Roman" w:cs="Times New Roman"/>
        </w:rPr>
        <w:t xml:space="preserve">If </w:t>
      </w:r>
      <w:r w:rsidR="00BC7B9C" w:rsidRPr="00332AA8">
        <w:rPr>
          <w:rFonts w:eastAsia="Times New Roman" w:cs="Times New Roman"/>
        </w:rPr>
        <w:t>YES</w:t>
      </w:r>
      <w:r w:rsidR="00785C25" w:rsidRPr="00332AA8">
        <w:rPr>
          <w:rFonts w:eastAsia="Times New Roman" w:cs="Times New Roman"/>
        </w:rPr>
        <w:t>, w</w:t>
      </w:r>
      <w:r w:rsidR="005C3D2C" w:rsidRPr="00332AA8">
        <w:rPr>
          <w:rFonts w:eastAsia="Times New Roman" w:cs="Times New Roman"/>
        </w:rPr>
        <w:t xml:space="preserve">ere you treated professionally, with dignity and respect? </w:t>
      </w:r>
    </w:p>
    <w:p w:rsidR="00BC7B9C"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Yes</w:t>
      </w:r>
    </w:p>
    <w:p w:rsidR="00BC7B9C"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No</w:t>
      </w:r>
      <w:r w:rsidRPr="00332AA8" w:rsidDel="00BC7B9C">
        <w:rPr>
          <w:rFonts w:eastAsia="Times New Roman" w:cs="Times New Roman"/>
        </w:rPr>
        <w:t xml:space="preserve"> </w:t>
      </w:r>
    </w:p>
    <w:p w:rsidR="001D4CC3" w:rsidRPr="00332AA8" w:rsidRDefault="00AD1A86"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t xml:space="preserve">Please Specify_______________________________________________________________________ </w:t>
      </w:r>
    </w:p>
    <w:p w:rsidR="00AD1A86" w:rsidRPr="00332AA8" w:rsidRDefault="00AD1A86" w:rsidP="005C3D2C">
      <w:pPr>
        <w:tabs>
          <w:tab w:val="center" w:pos="810"/>
          <w:tab w:val="center" w:pos="2520"/>
          <w:tab w:val="center" w:pos="4140"/>
          <w:tab w:val="center" w:pos="5760"/>
          <w:tab w:val="center" w:pos="7290"/>
        </w:tabs>
        <w:spacing w:after="0" w:line="240" w:lineRule="auto"/>
        <w:rPr>
          <w:rFonts w:eastAsia="Times New Roman" w:cs="Times New Roman"/>
        </w:rPr>
      </w:pPr>
    </w:p>
    <w:p w:rsidR="007B4F23" w:rsidRPr="00332AA8" w:rsidRDefault="007B4F23" w:rsidP="005C3D2C">
      <w:pPr>
        <w:tabs>
          <w:tab w:val="center" w:pos="810"/>
          <w:tab w:val="center" w:pos="2520"/>
          <w:tab w:val="center" w:pos="4140"/>
          <w:tab w:val="center" w:pos="5760"/>
          <w:tab w:val="center" w:pos="7290"/>
        </w:tabs>
        <w:spacing w:after="0" w:line="240" w:lineRule="auto"/>
        <w:rPr>
          <w:rFonts w:eastAsia="Times New Roman" w:cs="Times New Roman"/>
        </w:rPr>
      </w:pPr>
    </w:p>
    <w:p w:rsidR="005C3D2C" w:rsidRPr="00332AA8" w:rsidRDefault="0082653C" w:rsidP="005C3D2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10</w:t>
      </w:r>
      <w:r w:rsidR="001D4CC3" w:rsidRPr="00332AA8">
        <w:rPr>
          <w:rFonts w:eastAsia="Times New Roman" w:cs="Times New Roman"/>
        </w:rPr>
        <w:t xml:space="preserve">. </w:t>
      </w:r>
      <w:r w:rsidR="005C3D2C" w:rsidRPr="00332AA8">
        <w:rPr>
          <w:rFonts w:eastAsia="Times New Roman" w:cs="Times New Roman"/>
        </w:rPr>
        <w:t xml:space="preserve">If you called the U.S. Park Police for any reason </w:t>
      </w:r>
      <w:r w:rsidR="00240DF0" w:rsidRPr="00332AA8">
        <w:rPr>
          <w:rFonts w:eastAsia="Times New Roman" w:cs="Times New Roman"/>
        </w:rPr>
        <w:t>within</w:t>
      </w:r>
      <w:r w:rsidR="00785C25" w:rsidRPr="00332AA8">
        <w:rPr>
          <w:rFonts w:eastAsia="Times New Roman" w:cs="Times New Roman"/>
        </w:rPr>
        <w:t xml:space="preserve"> the past </w:t>
      </w:r>
      <w:r w:rsidR="005C3D2C" w:rsidRPr="00332AA8">
        <w:rPr>
          <w:rFonts w:eastAsia="Times New Roman" w:cs="Times New Roman"/>
        </w:rPr>
        <w:t>year, how quickly did they respond?</w:t>
      </w:r>
      <w:r w:rsidR="00532D10" w:rsidRPr="00332AA8">
        <w:rPr>
          <w:rFonts w:eastAsia="Times New Roman" w:cs="Times New Roman"/>
        </w:rPr>
        <w:t xml:space="preserve"> </w:t>
      </w:r>
      <w:r w:rsidR="00532D10" w:rsidRPr="00332AA8">
        <w:t>(select one choice)</w:t>
      </w:r>
    </w:p>
    <w:p w:rsidR="005C3D2C"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005C3D2C" w:rsidRPr="00332AA8">
        <w:rPr>
          <w:rFonts w:eastAsia="Times New Roman" w:cs="Times New Roman"/>
        </w:rPr>
        <w:t xml:space="preserve">They responded faster than I expected </w:t>
      </w:r>
    </w:p>
    <w:p w:rsidR="005C3D2C"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005C3D2C" w:rsidRPr="00332AA8">
        <w:rPr>
          <w:rFonts w:eastAsia="Times New Roman" w:cs="Times New Roman"/>
        </w:rPr>
        <w:t>The time it took was about right</w:t>
      </w:r>
    </w:p>
    <w:p w:rsidR="005C3D2C"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005C3D2C" w:rsidRPr="00332AA8">
        <w:rPr>
          <w:rFonts w:eastAsia="Times New Roman" w:cs="Times New Roman"/>
        </w:rPr>
        <w:t xml:space="preserve"> They respon</w:t>
      </w:r>
      <w:r w:rsidR="00AD1A86" w:rsidRPr="00332AA8">
        <w:rPr>
          <w:rFonts w:eastAsia="Times New Roman" w:cs="Times New Roman"/>
        </w:rPr>
        <w:t>se was</w:t>
      </w:r>
      <w:r w:rsidR="005C3D2C" w:rsidRPr="00332AA8">
        <w:rPr>
          <w:rFonts w:eastAsia="Times New Roman" w:cs="Times New Roman"/>
        </w:rPr>
        <w:t xml:space="preserve"> slow</w:t>
      </w:r>
      <w:r w:rsidR="00AD1A86" w:rsidRPr="00332AA8">
        <w:rPr>
          <w:rFonts w:eastAsia="Times New Roman" w:cs="Times New Roman"/>
        </w:rPr>
        <w:t>er than I expected</w:t>
      </w:r>
      <w:r w:rsidR="005C3D2C" w:rsidRPr="00332AA8">
        <w:rPr>
          <w:rFonts w:eastAsia="Times New Roman" w:cs="Times New Roman"/>
        </w:rPr>
        <w:t xml:space="preserve"> </w:t>
      </w:r>
    </w:p>
    <w:p w:rsidR="00CE01C8" w:rsidRPr="00332AA8" w:rsidRDefault="00BC7B9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005C3D2C" w:rsidRPr="00332AA8">
        <w:rPr>
          <w:rFonts w:eastAsia="Times New Roman" w:cs="Times New Roman"/>
        </w:rPr>
        <w:t>They never came</w:t>
      </w:r>
    </w:p>
    <w:p w:rsidR="00AD1A86" w:rsidRPr="00332AA8" w:rsidRDefault="00AD1A86" w:rsidP="005C3D2C">
      <w:pPr>
        <w:tabs>
          <w:tab w:val="center" w:pos="810"/>
          <w:tab w:val="center" w:pos="2520"/>
          <w:tab w:val="center" w:pos="4140"/>
          <w:tab w:val="center" w:pos="5760"/>
          <w:tab w:val="center" w:pos="7290"/>
        </w:tabs>
        <w:spacing w:after="0" w:line="240" w:lineRule="auto"/>
        <w:rPr>
          <w:rFonts w:eastAsia="Times New Roman" w:cs="Times New Roman"/>
        </w:rPr>
      </w:pPr>
    </w:p>
    <w:p w:rsidR="00F01BC1" w:rsidRPr="00332AA8" w:rsidRDefault="00BC7B9C" w:rsidP="005C3D2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11</w:t>
      </w:r>
      <w:r w:rsidR="009F278C" w:rsidRPr="00332AA8">
        <w:rPr>
          <w:rFonts w:eastAsia="Times New Roman" w:cs="Times New Roman"/>
        </w:rPr>
        <w:t xml:space="preserve">.  </w:t>
      </w:r>
      <w:r w:rsidR="00785C25" w:rsidRPr="00332AA8">
        <w:rPr>
          <w:rFonts w:eastAsia="Times New Roman" w:cs="Times New Roman"/>
        </w:rPr>
        <w:t>Within the past year,</w:t>
      </w:r>
      <w:r w:rsidR="00F01BC1" w:rsidRPr="00332AA8">
        <w:rPr>
          <w:rFonts w:eastAsia="Times New Roman" w:cs="Times New Roman"/>
        </w:rPr>
        <w:t xml:space="preserve"> if </w:t>
      </w:r>
      <w:r w:rsidR="006D085C">
        <w:rPr>
          <w:rFonts w:eastAsia="Times New Roman" w:cs="Times New Roman"/>
        </w:rPr>
        <w:t xml:space="preserve">you </w:t>
      </w:r>
      <w:r w:rsidR="00F01BC1" w:rsidRPr="00332AA8">
        <w:rPr>
          <w:rFonts w:eastAsia="Times New Roman" w:cs="Times New Roman"/>
        </w:rPr>
        <w:t>requested assistance</w:t>
      </w:r>
      <w:r w:rsidR="00785C25" w:rsidRPr="00332AA8">
        <w:rPr>
          <w:rFonts w:eastAsia="Times New Roman" w:cs="Times New Roman"/>
        </w:rPr>
        <w:t xml:space="preserve"> has</w:t>
      </w:r>
      <w:r w:rsidR="005C3D2C" w:rsidRPr="00332AA8">
        <w:rPr>
          <w:rFonts w:eastAsia="Times New Roman" w:cs="Times New Roman"/>
        </w:rPr>
        <w:t xml:space="preserve"> the U.S. Park Police </w:t>
      </w:r>
      <w:r w:rsidR="00785C25" w:rsidRPr="00332AA8">
        <w:rPr>
          <w:rFonts w:eastAsia="Times New Roman" w:cs="Times New Roman"/>
        </w:rPr>
        <w:t xml:space="preserve">been </w:t>
      </w:r>
      <w:r w:rsidR="005C3D2C" w:rsidRPr="00332AA8">
        <w:rPr>
          <w:rFonts w:eastAsia="Times New Roman" w:cs="Times New Roman"/>
        </w:rPr>
        <w:t xml:space="preserve">responsive to your needs? </w:t>
      </w:r>
    </w:p>
    <w:p w:rsidR="00F01BC1" w:rsidRPr="00332AA8" w:rsidRDefault="00F01BC1"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Yes</w:t>
      </w:r>
    </w:p>
    <w:p w:rsidR="00F01BC1" w:rsidRPr="00332AA8" w:rsidRDefault="00F01BC1"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No</w:t>
      </w:r>
    </w:p>
    <w:p w:rsidR="00F01BC1" w:rsidRPr="00332AA8" w:rsidRDefault="00F01BC1" w:rsidP="005C3D2C">
      <w:pPr>
        <w:tabs>
          <w:tab w:val="center" w:pos="810"/>
          <w:tab w:val="center" w:pos="2520"/>
          <w:tab w:val="center" w:pos="4140"/>
          <w:tab w:val="center" w:pos="5760"/>
          <w:tab w:val="center" w:pos="7290"/>
        </w:tabs>
        <w:spacing w:after="0" w:line="240" w:lineRule="auto"/>
        <w:rPr>
          <w:rFonts w:eastAsia="Times New Roman" w:cs="Times New Roman"/>
        </w:rPr>
      </w:pPr>
    </w:p>
    <w:p w:rsidR="005C3D2C" w:rsidRPr="00332AA8" w:rsidRDefault="00BC7B9C" w:rsidP="005C3D2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12</w:t>
      </w:r>
      <w:r w:rsidR="009F278C" w:rsidRPr="00332AA8">
        <w:rPr>
          <w:rFonts w:eastAsia="Times New Roman" w:cs="Times New Roman"/>
        </w:rPr>
        <w:t xml:space="preserve">.  </w:t>
      </w:r>
      <w:r w:rsidR="005C3D2C" w:rsidRPr="00332AA8">
        <w:rPr>
          <w:rFonts w:eastAsia="Times New Roman" w:cs="Times New Roman"/>
        </w:rPr>
        <w:t>Would you hesitate to call the U.S. Park Police for assistance?</w:t>
      </w:r>
    </w:p>
    <w:p w:rsidR="00937BFE" w:rsidRPr="00332AA8" w:rsidRDefault="0082653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w:t>
      </w:r>
      <w:r w:rsidR="00AD1A86" w:rsidRPr="00332AA8">
        <w:rPr>
          <w:rFonts w:eastAsia="Times New Roman" w:cs="Times New Roman"/>
        </w:rPr>
        <w:t>No</w:t>
      </w:r>
      <w:r w:rsidRPr="00332AA8">
        <w:rPr>
          <w:rFonts w:eastAsia="Times New Roman" w:cs="Times New Roman"/>
        </w:rPr>
        <w:t xml:space="preserve"> </w:t>
      </w:r>
      <w:r w:rsidR="00937BFE" w:rsidRPr="00332AA8">
        <w:rPr>
          <w:rFonts w:eastAsia="Times New Roman" w:cs="Times New Roman"/>
        </w:rPr>
        <w:t xml:space="preserve"> </w:t>
      </w:r>
      <w:r w:rsidR="005C3D2C" w:rsidRPr="00332AA8">
        <w:rPr>
          <w:rFonts w:eastAsia="Times New Roman" w:cs="Times New Roman"/>
        </w:rPr>
        <w:t xml:space="preserve"> </w:t>
      </w:r>
    </w:p>
    <w:p w:rsidR="005C3D2C" w:rsidRPr="00332AA8" w:rsidRDefault="0082653C" w:rsidP="00D24F75">
      <w:pPr>
        <w:tabs>
          <w:tab w:val="center" w:pos="810"/>
          <w:tab w:val="center" w:pos="2520"/>
          <w:tab w:val="center" w:pos="4140"/>
          <w:tab w:val="center" w:pos="5760"/>
          <w:tab w:val="center" w:pos="7290"/>
        </w:tabs>
        <w:spacing w:after="0" w:line="240" w:lineRule="auto"/>
        <w:ind w:left="720"/>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w:t>
      </w:r>
      <w:r w:rsidR="00AD1A86" w:rsidRPr="00332AA8">
        <w:rPr>
          <w:rFonts w:eastAsia="Times New Roman" w:cs="Times New Roman"/>
        </w:rPr>
        <w:t>Yes</w:t>
      </w:r>
      <w:r w:rsidR="00937BFE" w:rsidRPr="00332AA8">
        <w:rPr>
          <w:rFonts w:eastAsia="Times New Roman" w:cs="Times New Roman"/>
        </w:rPr>
        <w:t xml:space="preserve"> (Please explain)</w:t>
      </w:r>
      <w:r w:rsidR="005C3D2C" w:rsidRPr="00332AA8">
        <w:rPr>
          <w:rFonts w:eastAsia="Times New Roman" w:cs="Times New Roman"/>
        </w:rPr>
        <w:t>______________________________________________</w:t>
      </w:r>
      <w:r w:rsidR="00937BFE" w:rsidRPr="00332AA8">
        <w:rPr>
          <w:rFonts w:eastAsia="Times New Roman" w:cs="Times New Roman"/>
        </w:rPr>
        <w:t>______</w:t>
      </w:r>
    </w:p>
    <w:p w:rsidR="005C3D2C" w:rsidRPr="00332AA8" w:rsidRDefault="005C3D2C" w:rsidP="005C3D2C">
      <w:pPr>
        <w:tabs>
          <w:tab w:val="center" w:pos="810"/>
          <w:tab w:val="center" w:pos="2520"/>
          <w:tab w:val="center" w:pos="4140"/>
          <w:tab w:val="center" w:pos="5760"/>
          <w:tab w:val="center" w:pos="7290"/>
        </w:tabs>
        <w:spacing w:after="0" w:line="240" w:lineRule="auto"/>
        <w:rPr>
          <w:rFonts w:eastAsia="Times New Roman" w:cs="Times New Roman"/>
        </w:rPr>
      </w:pPr>
    </w:p>
    <w:p w:rsidR="005C3D2C" w:rsidRPr="00332AA8" w:rsidRDefault="009F278C" w:rsidP="005C3D2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1</w:t>
      </w:r>
      <w:r w:rsidR="00BC7B9C" w:rsidRPr="00332AA8">
        <w:rPr>
          <w:rFonts w:eastAsia="Times New Roman" w:cs="Times New Roman"/>
        </w:rPr>
        <w:t>3</w:t>
      </w:r>
      <w:r w:rsidRPr="00332AA8">
        <w:rPr>
          <w:rFonts w:eastAsia="Times New Roman" w:cs="Times New Roman"/>
        </w:rPr>
        <w:t xml:space="preserve">.  </w:t>
      </w:r>
      <w:r w:rsidR="005C3D2C" w:rsidRPr="00332AA8">
        <w:rPr>
          <w:rFonts w:eastAsia="Times New Roman" w:cs="Times New Roman"/>
        </w:rPr>
        <w:t xml:space="preserve">Overall, how well do you feel the United States Park Police </w:t>
      </w:r>
      <w:r w:rsidR="00AD1A86" w:rsidRPr="00332AA8">
        <w:rPr>
          <w:rFonts w:eastAsia="Times New Roman" w:cs="Times New Roman"/>
        </w:rPr>
        <w:t xml:space="preserve">is keeping the </w:t>
      </w:r>
      <w:r w:rsidR="005C3D2C" w:rsidRPr="00332AA8">
        <w:rPr>
          <w:rFonts w:eastAsia="Times New Roman" w:cs="Times New Roman"/>
        </w:rPr>
        <w:t>park</w:t>
      </w:r>
      <w:r w:rsidR="00AD1A86" w:rsidRPr="00332AA8">
        <w:rPr>
          <w:rFonts w:eastAsia="Times New Roman" w:cs="Times New Roman"/>
        </w:rPr>
        <w:t xml:space="preserve"> safe</w:t>
      </w:r>
      <w:r w:rsidR="005C3D2C" w:rsidRPr="00332AA8">
        <w:rPr>
          <w:rFonts w:eastAsia="Times New Roman" w:cs="Times New Roman"/>
        </w:rPr>
        <w:t>?</w:t>
      </w:r>
      <w:r w:rsidR="00532D10" w:rsidRPr="00332AA8">
        <w:rPr>
          <w:rFonts w:eastAsia="Times New Roman" w:cs="Times New Roman"/>
        </w:rPr>
        <w:t xml:space="preserve"> </w:t>
      </w:r>
      <w:r w:rsidR="00532D10" w:rsidRPr="00332AA8">
        <w:t>(select one choice)</w:t>
      </w:r>
    </w:p>
    <w:p w:rsidR="00BC7B9C" w:rsidRPr="00332AA8" w:rsidRDefault="00BC7B9C" w:rsidP="00BC7B9C">
      <w:pPr>
        <w:pStyle w:val="ListParagraph"/>
      </w:pPr>
      <w:r w:rsidRPr="00332AA8">
        <w:rPr>
          <w:rFonts w:eastAsia="Times New Roman" w:cs="Times New Roman"/>
        </w:rPr>
        <w:sym w:font="Wingdings 2" w:char="F0A3"/>
      </w:r>
      <w:r w:rsidRPr="00332AA8">
        <w:rPr>
          <w:rFonts w:eastAsia="Times New Roman" w:cs="Times New Roman"/>
        </w:rPr>
        <w:t xml:space="preserve"> </w:t>
      </w:r>
      <w:r w:rsidR="005C3D2C" w:rsidRPr="00332AA8">
        <w:t xml:space="preserve">Excellent </w:t>
      </w:r>
    </w:p>
    <w:p w:rsidR="00BC7B9C" w:rsidRPr="00332AA8" w:rsidRDefault="00BC7B9C" w:rsidP="00BC7B9C">
      <w:pPr>
        <w:pStyle w:val="ListParagraph"/>
      </w:pPr>
      <w:r w:rsidRPr="00332AA8">
        <w:rPr>
          <w:rFonts w:eastAsia="Times New Roman" w:cs="Times New Roman"/>
        </w:rPr>
        <w:sym w:font="Wingdings 2" w:char="F0A3"/>
      </w:r>
      <w:r w:rsidR="005C3D2C" w:rsidRPr="00332AA8">
        <w:t xml:space="preserve"> Good </w:t>
      </w:r>
      <w:r w:rsidR="00937BFE" w:rsidRPr="00332AA8">
        <w:t xml:space="preserve"> </w:t>
      </w:r>
    </w:p>
    <w:p w:rsidR="00BC7B9C" w:rsidRPr="00332AA8" w:rsidRDefault="00BC7B9C" w:rsidP="00BC7B9C">
      <w:pPr>
        <w:pStyle w:val="ListParagraph"/>
      </w:pPr>
      <w:r w:rsidRPr="00332AA8">
        <w:rPr>
          <w:rFonts w:eastAsia="Times New Roman" w:cs="Times New Roman"/>
        </w:rPr>
        <w:sym w:font="Wingdings 2" w:char="F0A3"/>
      </w:r>
      <w:r w:rsidR="005C3D2C" w:rsidRPr="00332AA8">
        <w:t xml:space="preserve"> Fair </w:t>
      </w:r>
    </w:p>
    <w:p w:rsidR="00BC7B9C" w:rsidRPr="00332AA8" w:rsidRDefault="00BC7B9C" w:rsidP="00BC7B9C">
      <w:pPr>
        <w:pStyle w:val="ListParagraph"/>
      </w:pPr>
      <w:r w:rsidRPr="00332AA8">
        <w:rPr>
          <w:rFonts w:eastAsia="Times New Roman" w:cs="Times New Roman"/>
        </w:rPr>
        <w:sym w:font="Wingdings 2" w:char="F0A3"/>
      </w:r>
      <w:r w:rsidR="005C3D2C" w:rsidRPr="00332AA8">
        <w:t xml:space="preserve"> Poor </w:t>
      </w:r>
    </w:p>
    <w:p w:rsidR="005C3D2C" w:rsidRPr="00332AA8" w:rsidRDefault="00BC7B9C" w:rsidP="00BC7B9C">
      <w:pPr>
        <w:pStyle w:val="ListParagraph"/>
      </w:pPr>
      <w:r w:rsidRPr="00332AA8">
        <w:rPr>
          <w:rFonts w:eastAsia="Times New Roman" w:cs="Times New Roman"/>
        </w:rPr>
        <w:sym w:font="Wingdings 2" w:char="F0A3"/>
      </w:r>
      <w:r w:rsidR="005C3D2C" w:rsidRPr="00332AA8">
        <w:t xml:space="preserve"> Very Poor</w:t>
      </w:r>
    </w:p>
    <w:p w:rsidR="005C3D2C" w:rsidRPr="00332AA8" w:rsidRDefault="009F278C" w:rsidP="005C3D2C">
      <w:r w:rsidRPr="00332AA8">
        <w:t>1</w:t>
      </w:r>
      <w:r w:rsidR="00BC7B9C" w:rsidRPr="00332AA8">
        <w:t>4</w:t>
      </w:r>
      <w:r w:rsidRPr="00332AA8">
        <w:t xml:space="preserve">.  </w:t>
      </w:r>
      <w:r w:rsidR="005C3D2C" w:rsidRPr="00332AA8">
        <w:t xml:space="preserve">What do you think </w:t>
      </w:r>
      <w:r w:rsidRPr="00332AA8">
        <w:t xml:space="preserve">should be </w:t>
      </w:r>
      <w:r w:rsidR="005C3D2C" w:rsidRPr="00332AA8">
        <w:t>the policing priorities of this Department? (Please rank the TOP THREE – 1 being the most important)</w:t>
      </w:r>
    </w:p>
    <w:p w:rsidR="005C3D2C" w:rsidRPr="00332AA8" w:rsidRDefault="006D085C" w:rsidP="00BC7B9C">
      <w:pPr>
        <w:pStyle w:val="ListParagraph"/>
      </w:pPr>
      <w:r>
        <w:t xml:space="preserve"> </w:t>
      </w:r>
      <w:r w:rsidR="005C3D2C" w:rsidRPr="00332AA8">
        <w:t xml:space="preserve">___ Responding to Emergency Calls </w:t>
      </w:r>
    </w:p>
    <w:p w:rsidR="005C3D2C" w:rsidRPr="00332AA8" w:rsidRDefault="005C3D2C" w:rsidP="00BC7B9C">
      <w:pPr>
        <w:pStyle w:val="ListParagraph"/>
      </w:pPr>
      <w:r w:rsidRPr="00332AA8">
        <w:t xml:space="preserve"> ___ Service Calls and Assistance </w:t>
      </w:r>
    </w:p>
    <w:p w:rsidR="005C3D2C" w:rsidRPr="00332AA8" w:rsidRDefault="005C3D2C" w:rsidP="00BC7B9C">
      <w:pPr>
        <w:pStyle w:val="ListParagraph"/>
      </w:pPr>
      <w:r w:rsidRPr="00332AA8">
        <w:t xml:space="preserve"> ___ Promoting Police-Community </w:t>
      </w:r>
    </w:p>
    <w:p w:rsidR="005C3D2C" w:rsidRPr="00332AA8" w:rsidRDefault="005C3D2C" w:rsidP="00BC7B9C">
      <w:pPr>
        <w:pStyle w:val="ListParagraph"/>
      </w:pPr>
      <w:r w:rsidRPr="00332AA8">
        <w:t xml:space="preserve"> ___ Crime Prevention </w:t>
      </w:r>
    </w:p>
    <w:p w:rsidR="005C3D2C" w:rsidRPr="00332AA8" w:rsidRDefault="005C3D2C" w:rsidP="00BC7B9C">
      <w:pPr>
        <w:pStyle w:val="ListParagraph"/>
      </w:pPr>
      <w:r w:rsidRPr="00332AA8">
        <w:t xml:space="preserve"> ___ Traffic Regulations &amp; Enforcement </w:t>
      </w:r>
    </w:p>
    <w:p w:rsidR="005C3D2C" w:rsidRPr="00332AA8" w:rsidRDefault="005C3D2C" w:rsidP="00BC7B9C">
      <w:pPr>
        <w:pStyle w:val="ListParagraph"/>
      </w:pPr>
      <w:r w:rsidRPr="00332AA8">
        <w:t xml:space="preserve"> ___ Public Order Maintenance </w:t>
      </w:r>
    </w:p>
    <w:p w:rsidR="005C3D2C" w:rsidRPr="00332AA8" w:rsidRDefault="005C3D2C" w:rsidP="00BC7B9C">
      <w:pPr>
        <w:pStyle w:val="ListParagraph"/>
      </w:pPr>
      <w:r w:rsidRPr="00332AA8">
        <w:t xml:space="preserve"> ___ Drug &amp; Alcohol Enforcement </w:t>
      </w:r>
    </w:p>
    <w:p w:rsidR="005C3D2C" w:rsidRPr="00332AA8" w:rsidRDefault="005C3D2C" w:rsidP="00BC7B9C">
      <w:pPr>
        <w:pStyle w:val="ListParagraph"/>
      </w:pPr>
      <w:r w:rsidRPr="00332AA8">
        <w:t xml:space="preserve"> ___ Encouraging Voluntary </w:t>
      </w:r>
      <w:r w:rsidR="00957C7C" w:rsidRPr="00332AA8">
        <w:t>Compliance</w:t>
      </w:r>
      <w:r w:rsidRPr="00332AA8">
        <w:t xml:space="preserve"> of Laws &amp; Regulations </w:t>
      </w:r>
    </w:p>
    <w:p w:rsidR="005C3D2C" w:rsidRPr="00332AA8" w:rsidRDefault="005C3D2C" w:rsidP="00BC7B9C">
      <w:pPr>
        <w:pStyle w:val="ListParagraph"/>
      </w:pPr>
      <w:r w:rsidRPr="00332AA8">
        <w:t xml:space="preserve"> ___ Education </w:t>
      </w:r>
    </w:p>
    <w:p w:rsidR="006D085C" w:rsidRDefault="005C3D2C" w:rsidP="00BC7B9C">
      <w:pPr>
        <w:pStyle w:val="ListParagraph"/>
      </w:pPr>
      <w:r w:rsidRPr="00332AA8">
        <w:t xml:space="preserve"> ___ Problem Solving               </w:t>
      </w:r>
    </w:p>
    <w:p w:rsidR="001C2CE6" w:rsidRPr="00332AA8" w:rsidRDefault="006D085C" w:rsidP="00BC7B9C">
      <w:pPr>
        <w:pStyle w:val="ListParagraph"/>
      </w:pPr>
      <w:r w:rsidRPr="00332AA8">
        <w:t xml:space="preserve">___ </w:t>
      </w:r>
      <w:r w:rsidR="005C3D2C" w:rsidRPr="00332AA8">
        <w:t>Other:___________________________</w:t>
      </w:r>
    </w:p>
    <w:p w:rsidR="00937BFE" w:rsidRPr="00332AA8" w:rsidRDefault="009F278C" w:rsidP="005C3D2C">
      <w:r w:rsidRPr="00332AA8">
        <w:t>1</w:t>
      </w:r>
      <w:r w:rsidR="00BC7B9C" w:rsidRPr="00332AA8">
        <w:t>5</w:t>
      </w:r>
      <w:r w:rsidRPr="00332AA8">
        <w:t xml:space="preserve">.  </w:t>
      </w:r>
      <w:r w:rsidR="00AD1A86" w:rsidRPr="00332AA8">
        <w:t xml:space="preserve">Over the last 12 months - </w:t>
      </w:r>
      <w:r w:rsidR="005C3D2C" w:rsidRPr="00332AA8">
        <w:t>Do you think crime in the park</w:t>
      </w:r>
      <w:r w:rsidR="00937BFE" w:rsidRPr="00332AA8">
        <w:t xml:space="preserve"> </w:t>
      </w:r>
      <w:r w:rsidR="00AD1A86" w:rsidRPr="00332AA8">
        <w:t xml:space="preserve">  (</w:t>
      </w:r>
      <w:r w:rsidR="00532D10" w:rsidRPr="00332AA8">
        <w:t>select o</w:t>
      </w:r>
      <w:r w:rsidR="00AD1A86" w:rsidRPr="00332AA8">
        <w:t>ne</w:t>
      </w:r>
      <w:r w:rsidR="00532D10" w:rsidRPr="00332AA8">
        <w:t xml:space="preserve"> choice</w:t>
      </w:r>
      <w:r w:rsidR="00AD1A86" w:rsidRPr="00332AA8">
        <w:t>)</w:t>
      </w:r>
    </w:p>
    <w:p w:rsidR="00937BFE" w:rsidRPr="00332AA8" w:rsidRDefault="006D085C" w:rsidP="00BC7B9C">
      <w:pPr>
        <w:pStyle w:val="ListParagraph"/>
      </w:pPr>
      <w:r w:rsidRPr="00332AA8">
        <w:t xml:space="preserve">___ </w:t>
      </w:r>
      <w:r>
        <w:t>I</w:t>
      </w:r>
      <w:r w:rsidR="005C3D2C" w:rsidRPr="00332AA8">
        <w:t xml:space="preserve">ncreased </w:t>
      </w:r>
    </w:p>
    <w:p w:rsidR="00937BFE" w:rsidRPr="00332AA8" w:rsidRDefault="006D085C" w:rsidP="00BC7B9C">
      <w:pPr>
        <w:pStyle w:val="ListParagraph"/>
      </w:pPr>
      <w:r w:rsidRPr="00332AA8">
        <w:t xml:space="preserve">___ </w:t>
      </w:r>
      <w:r w:rsidR="005C3D2C" w:rsidRPr="00332AA8">
        <w:t xml:space="preserve">Decreased </w:t>
      </w:r>
    </w:p>
    <w:p w:rsidR="001C2CE6" w:rsidRPr="00332AA8" w:rsidRDefault="006D085C" w:rsidP="00BC7B9C">
      <w:pPr>
        <w:pStyle w:val="ListParagraph"/>
      </w:pPr>
      <w:r w:rsidRPr="00332AA8">
        <w:t xml:space="preserve">___ </w:t>
      </w:r>
      <w:r w:rsidR="005C3D2C" w:rsidRPr="00332AA8">
        <w:t>Stayed the same</w:t>
      </w:r>
      <w:r w:rsidR="00937BFE" w:rsidRPr="00332AA8">
        <w:t xml:space="preserve"> </w:t>
      </w:r>
    </w:p>
    <w:p w:rsidR="009F278C" w:rsidRPr="00332AA8" w:rsidRDefault="009F278C" w:rsidP="005C3D2C">
      <w:r w:rsidRPr="00332AA8">
        <w:t>1</w:t>
      </w:r>
      <w:r w:rsidR="00BC7B9C" w:rsidRPr="00332AA8">
        <w:t>6</w:t>
      </w:r>
      <w:r w:rsidRPr="00332AA8">
        <w:t xml:space="preserve">.  </w:t>
      </w:r>
      <w:r w:rsidR="005C3D2C" w:rsidRPr="00332AA8">
        <w:t>Have you limited, changed, or curtailed your activities in the park because you are concerned about crime?</w:t>
      </w:r>
      <w:r w:rsidR="0045066D" w:rsidRPr="00332AA8">
        <w:t xml:space="preserve">  </w:t>
      </w:r>
    </w:p>
    <w:p w:rsidR="007E086C" w:rsidRPr="00332AA8" w:rsidRDefault="007E086C" w:rsidP="007E086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No </w:t>
      </w:r>
    </w:p>
    <w:p w:rsidR="00BC7B9C" w:rsidRPr="00332AA8" w:rsidRDefault="00BC7B9C" w:rsidP="00BC7B9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sym w:font="Wingdings 2" w:char="F0A3"/>
      </w:r>
      <w:r w:rsidRPr="00332AA8">
        <w:rPr>
          <w:rFonts w:eastAsia="Times New Roman" w:cs="Times New Roman"/>
        </w:rPr>
        <w:t xml:space="preserve">  </w:t>
      </w:r>
      <w:r w:rsidR="00240DF0" w:rsidRPr="00332AA8">
        <w:rPr>
          <w:rFonts w:eastAsia="Times New Roman" w:cs="Times New Roman"/>
        </w:rPr>
        <w:t>Yes (</w:t>
      </w:r>
      <w:r w:rsidRPr="00332AA8">
        <w:rPr>
          <w:rFonts w:eastAsia="Times New Roman" w:cs="Times New Roman"/>
        </w:rPr>
        <w:t>Please explain</w:t>
      </w:r>
      <w:r w:rsidR="00240DF0" w:rsidRPr="00332AA8">
        <w:rPr>
          <w:rFonts w:eastAsia="Times New Roman" w:cs="Times New Roman"/>
        </w:rPr>
        <w:t>) _</w:t>
      </w:r>
      <w:r w:rsidRPr="00332AA8">
        <w:rPr>
          <w:rFonts w:eastAsia="Times New Roman" w:cs="Times New Roman"/>
        </w:rPr>
        <w:t>___________________________________________________</w:t>
      </w:r>
    </w:p>
    <w:p w:rsidR="007E086C" w:rsidRPr="00332AA8" w:rsidRDefault="007E086C">
      <w:pPr>
        <w:tabs>
          <w:tab w:val="center" w:pos="810"/>
          <w:tab w:val="center" w:pos="2520"/>
          <w:tab w:val="center" w:pos="4140"/>
          <w:tab w:val="center" w:pos="5760"/>
          <w:tab w:val="center" w:pos="7290"/>
        </w:tabs>
        <w:spacing w:after="0" w:line="240" w:lineRule="auto"/>
        <w:rPr>
          <w:rFonts w:eastAsia="Times New Roman" w:cs="Times New Roman"/>
        </w:rPr>
      </w:pPr>
    </w:p>
    <w:p w:rsidR="007E086C" w:rsidRPr="00332AA8" w:rsidRDefault="007E086C">
      <w:pPr>
        <w:tabs>
          <w:tab w:val="center" w:pos="810"/>
          <w:tab w:val="center" w:pos="2520"/>
          <w:tab w:val="center" w:pos="4140"/>
          <w:tab w:val="center" w:pos="5760"/>
          <w:tab w:val="center" w:pos="7290"/>
        </w:tabs>
        <w:spacing w:after="0" w:line="240" w:lineRule="auto"/>
        <w:rPr>
          <w:rFonts w:eastAsia="Times New Roman" w:cs="Times New Roman"/>
        </w:rPr>
      </w:pPr>
    </w:p>
    <w:p w:rsidR="007E086C" w:rsidRPr="00332AA8" w:rsidRDefault="007E086C">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Would you like to provide any other comments?</w:t>
      </w:r>
    </w:p>
    <w:p w:rsidR="007E086C" w:rsidRPr="00332AA8" w:rsidRDefault="007E086C">
      <w:pPr>
        <w:tabs>
          <w:tab w:val="center" w:pos="810"/>
          <w:tab w:val="center" w:pos="2520"/>
          <w:tab w:val="center" w:pos="4140"/>
          <w:tab w:val="center" w:pos="5760"/>
          <w:tab w:val="center" w:pos="7290"/>
        </w:tabs>
        <w:spacing w:after="0" w:line="240" w:lineRule="auto"/>
        <w:rPr>
          <w:rFonts w:eastAsia="Times New Roman" w:cs="Times New Roman"/>
        </w:rPr>
      </w:pPr>
    </w:p>
    <w:p w:rsidR="00C24A4D" w:rsidRPr="00332AA8" w:rsidRDefault="00C24A4D">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__________________________________________________________________________________________________</w:t>
      </w:r>
    </w:p>
    <w:p w:rsidR="00C24A4D" w:rsidRPr="00332AA8" w:rsidRDefault="00C24A4D">
      <w:pPr>
        <w:tabs>
          <w:tab w:val="center" w:pos="810"/>
          <w:tab w:val="center" w:pos="2520"/>
          <w:tab w:val="center" w:pos="4140"/>
          <w:tab w:val="center" w:pos="5760"/>
          <w:tab w:val="center" w:pos="7290"/>
        </w:tabs>
        <w:spacing w:after="0" w:line="240" w:lineRule="auto"/>
        <w:rPr>
          <w:rFonts w:eastAsia="Times New Roman" w:cs="Times New Roman"/>
        </w:rPr>
      </w:pPr>
    </w:p>
    <w:p w:rsidR="001C2CE6" w:rsidRPr="00332AA8" w:rsidRDefault="00C24A4D">
      <w:pPr>
        <w:tabs>
          <w:tab w:val="center" w:pos="810"/>
          <w:tab w:val="center" w:pos="2520"/>
          <w:tab w:val="center" w:pos="4140"/>
          <w:tab w:val="center" w:pos="5760"/>
          <w:tab w:val="center" w:pos="7290"/>
        </w:tabs>
        <w:spacing w:after="0" w:line="240" w:lineRule="auto"/>
        <w:rPr>
          <w:rFonts w:eastAsia="Times New Roman" w:cs="Times New Roman"/>
        </w:rPr>
      </w:pPr>
      <w:r w:rsidRPr="00332AA8">
        <w:rPr>
          <w:rFonts w:eastAsia="Times New Roman" w:cs="Times New Roman"/>
        </w:rPr>
        <w:t>__________________________________________________________________________________________________</w:t>
      </w:r>
    </w:p>
    <w:sectPr w:rsidR="001C2CE6" w:rsidRPr="00332AA8" w:rsidSect="00D24F7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1BAE" w:rsidRDefault="00051BAE" w:rsidP="00C24A4D">
      <w:pPr>
        <w:spacing w:after="0" w:line="240" w:lineRule="auto"/>
      </w:pPr>
      <w:r>
        <w:separator/>
      </w:r>
    </w:p>
  </w:endnote>
  <w:endnote w:type="continuationSeparator" w:id="0">
    <w:p w:rsidR="00051BAE" w:rsidRDefault="00051BAE" w:rsidP="00C24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F75" w:rsidRDefault="00D24F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9798812"/>
      <w:docPartObj>
        <w:docPartGallery w:val="Page Numbers (Bottom of Page)"/>
        <w:docPartUnique/>
      </w:docPartObj>
    </w:sdtPr>
    <w:sdtEndPr>
      <w:rPr>
        <w:noProof/>
      </w:rPr>
    </w:sdtEndPr>
    <w:sdtContent>
      <w:p w:rsidR="00C24A4D" w:rsidRDefault="00C24A4D">
        <w:pPr>
          <w:pStyle w:val="Footer"/>
          <w:jc w:val="center"/>
        </w:pPr>
        <w:r>
          <w:fldChar w:fldCharType="begin"/>
        </w:r>
        <w:r>
          <w:instrText xml:space="preserve"> PAGE   \* MERGEFORMAT </w:instrText>
        </w:r>
        <w:r>
          <w:fldChar w:fldCharType="separate"/>
        </w:r>
        <w:r w:rsidR="00677AAB">
          <w:rPr>
            <w:noProof/>
          </w:rPr>
          <w:t>1</w:t>
        </w:r>
        <w:r>
          <w:rPr>
            <w:noProof/>
          </w:rPr>
          <w:fldChar w:fldCharType="end"/>
        </w:r>
      </w:p>
    </w:sdtContent>
  </w:sdt>
  <w:p w:rsidR="00C24A4D" w:rsidRDefault="00C24A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F75" w:rsidRDefault="00D24F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1BAE" w:rsidRDefault="00051BAE" w:rsidP="00C24A4D">
      <w:pPr>
        <w:spacing w:after="0" w:line="240" w:lineRule="auto"/>
      </w:pPr>
      <w:r>
        <w:separator/>
      </w:r>
    </w:p>
  </w:footnote>
  <w:footnote w:type="continuationSeparator" w:id="0">
    <w:p w:rsidR="00051BAE" w:rsidRDefault="00051BAE" w:rsidP="00C24A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F75" w:rsidRDefault="00D24F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F75" w:rsidRDefault="00D24F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F75" w:rsidRDefault="00D24F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6C4909"/>
    <w:multiLevelType w:val="hybridMultilevel"/>
    <w:tmpl w:val="3B56A778"/>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
    <w:nsid w:val="371D2344"/>
    <w:multiLevelType w:val="hybridMultilevel"/>
    <w:tmpl w:val="3D9CEC1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E03CEC"/>
    <w:multiLevelType w:val="hybridMultilevel"/>
    <w:tmpl w:val="E76CCB68"/>
    <w:lvl w:ilvl="0" w:tplc="AB5427B0">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C621C67"/>
    <w:multiLevelType w:val="hybridMultilevel"/>
    <w:tmpl w:val="53C0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wNTM0MDAxMTM3NLBQ0lEKTi0uzszPAykwqQUAU+xY8CwAAAA="/>
  </w:docVars>
  <w:rsids>
    <w:rsidRoot w:val="001C2CE6"/>
    <w:rsid w:val="00051BAE"/>
    <w:rsid w:val="000A726A"/>
    <w:rsid w:val="001045FF"/>
    <w:rsid w:val="001C2CE6"/>
    <w:rsid w:val="001D4CC3"/>
    <w:rsid w:val="002309A9"/>
    <w:rsid w:val="0023771A"/>
    <w:rsid w:val="00240DF0"/>
    <w:rsid w:val="0027067C"/>
    <w:rsid w:val="00291E56"/>
    <w:rsid w:val="002A7D27"/>
    <w:rsid w:val="002E0076"/>
    <w:rsid w:val="002E4C40"/>
    <w:rsid w:val="00332AA8"/>
    <w:rsid w:val="00347213"/>
    <w:rsid w:val="00401256"/>
    <w:rsid w:val="0042630C"/>
    <w:rsid w:val="0045066D"/>
    <w:rsid w:val="00451A6B"/>
    <w:rsid w:val="00485866"/>
    <w:rsid w:val="005312A1"/>
    <w:rsid w:val="00532D10"/>
    <w:rsid w:val="005957FE"/>
    <w:rsid w:val="005C3D2C"/>
    <w:rsid w:val="005C5FBA"/>
    <w:rsid w:val="006211DC"/>
    <w:rsid w:val="00643274"/>
    <w:rsid w:val="006665D9"/>
    <w:rsid w:val="00677AAB"/>
    <w:rsid w:val="006D085C"/>
    <w:rsid w:val="006D6AC6"/>
    <w:rsid w:val="007045B0"/>
    <w:rsid w:val="00785C25"/>
    <w:rsid w:val="007B4F23"/>
    <w:rsid w:val="007E086C"/>
    <w:rsid w:val="0082653C"/>
    <w:rsid w:val="008E7264"/>
    <w:rsid w:val="00910CE7"/>
    <w:rsid w:val="00937BFE"/>
    <w:rsid w:val="0094041E"/>
    <w:rsid w:val="00957C7C"/>
    <w:rsid w:val="009F278C"/>
    <w:rsid w:val="00A0450B"/>
    <w:rsid w:val="00A33DB4"/>
    <w:rsid w:val="00AD1A86"/>
    <w:rsid w:val="00B11995"/>
    <w:rsid w:val="00B131B7"/>
    <w:rsid w:val="00B2392E"/>
    <w:rsid w:val="00B74EE1"/>
    <w:rsid w:val="00BC7B9C"/>
    <w:rsid w:val="00BE109D"/>
    <w:rsid w:val="00C07DE2"/>
    <w:rsid w:val="00C24A4D"/>
    <w:rsid w:val="00CB052E"/>
    <w:rsid w:val="00CE01C8"/>
    <w:rsid w:val="00D24F61"/>
    <w:rsid w:val="00D24F75"/>
    <w:rsid w:val="00D77407"/>
    <w:rsid w:val="00E17724"/>
    <w:rsid w:val="00E17DDD"/>
    <w:rsid w:val="00E349FC"/>
    <w:rsid w:val="00EE2580"/>
    <w:rsid w:val="00EF36F8"/>
    <w:rsid w:val="00F01BC1"/>
    <w:rsid w:val="00F043D3"/>
    <w:rsid w:val="00FA0E3E"/>
    <w:rsid w:val="00FF6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8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C2CE6"/>
    <w:pPr>
      <w:spacing w:after="0" w:line="240" w:lineRule="auto"/>
    </w:pPr>
  </w:style>
  <w:style w:type="character" w:customStyle="1" w:styleId="NoSpacingChar">
    <w:name w:val="No Spacing Char"/>
    <w:basedOn w:val="DefaultParagraphFont"/>
    <w:link w:val="NoSpacing"/>
    <w:uiPriority w:val="1"/>
    <w:rsid w:val="001C2CE6"/>
  </w:style>
  <w:style w:type="paragraph" w:styleId="BalloonText">
    <w:name w:val="Balloon Text"/>
    <w:basedOn w:val="Normal"/>
    <w:link w:val="BalloonTextChar"/>
    <w:uiPriority w:val="99"/>
    <w:semiHidden/>
    <w:unhideWhenUsed/>
    <w:rsid w:val="005957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7FE"/>
    <w:rPr>
      <w:rFonts w:ascii="Tahoma" w:hAnsi="Tahoma" w:cs="Tahoma"/>
      <w:sz w:val="16"/>
      <w:szCs w:val="16"/>
    </w:rPr>
  </w:style>
  <w:style w:type="character" w:styleId="CommentReference">
    <w:name w:val="annotation reference"/>
    <w:basedOn w:val="DefaultParagraphFont"/>
    <w:uiPriority w:val="99"/>
    <w:semiHidden/>
    <w:unhideWhenUsed/>
    <w:rsid w:val="005957FE"/>
    <w:rPr>
      <w:sz w:val="16"/>
      <w:szCs w:val="16"/>
    </w:rPr>
  </w:style>
  <w:style w:type="paragraph" w:styleId="CommentText">
    <w:name w:val="annotation text"/>
    <w:basedOn w:val="Normal"/>
    <w:link w:val="CommentTextChar"/>
    <w:uiPriority w:val="99"/>
    <w:semiHidden/>
    <w:unhideWhenUsed/>
    <w:rsid w:val="005957FE"/>
    <w:pPr>
      <w:spacing w:line="240" w:lineRule="auto"/>
    </w:pPr>
    <w:rPr>
      <w:sz w:val="20"/>
      <w:szCs w:val="20"/>
    </w:rPr>
  </w:style>
  <w:style w:type="character" w:customStyle="1" w:styleId="CommentTextChar">
    <w:name w:val="Comment Text Char"/>
    <w:basedOn w:val="DefaultParagraphFont"/>
    <w:link w:val="CommentText"/>
    <w:uiPriority w:val="99"/>
    <w:semiHidden/>
    <w:rsid w:val="005957FE"/>
    <w:rPr>
      <w:sz w:val="20"/>
      <w:szCs w:val="20"/>
    </w:rPr>
  </w:style>
  <w:style w:type="paragraph" w:styleId="CommentSubject">
    <w:name w:val="annotation subject"/>
    <w:basedOn w:val="CommentText"/>
    <w:next w:val="CommentText"/>
    <w:link w:val="CommentSubjectChar"/>
    <w:uiPriority w:val="99"/>
    <w:semiHidden/>
    <w:unhideWhenUsed/>
    <w:rsid w:val="005957FE"/>
    <w:rPr>
      <w:b/>
      <w:bCs/>
    </w:rPr>
  </w:style>
  <w:style w:type="character" w:customStyle="1" w:styleId="CommentSubjectChar">
    <w:name w:val="Comment Subject Char"/>
    <w:basedOn w:val="CommentTextChar"/>
    <w:link w:val="CommentSubject"/>
    <w:uiPriority w:val="99"/>
    <w:semiHidden/>
    <w:rsid w:val="005957FE"/>
    <w:rPr>
      <w:b/>
      <w:bCs/>
      <w:sz w:val="20"/>
      <w:szCs w:val="20"/>
    </w:rPr>
  </w:style>
  <w:style w:type="paragraph" w:styleId="ListParagraph">
    <w:name w:val="List Paragraph"/>
    <w:basedOn w:val="Normal"/>
    <w:uiPriority w:val="34"/>
    <w:qFormat/>
    <w:rsid w:val="00FA0E3E"/>
    <w:pPr>
      <w:ind w:left="720"/>
      <w:contextualSpacing/>
    </w:pPr>
  </w:style>
  <w:style w:type="table" w:styleId="TableGrid">
    <w:name w:val="Table Grid"/>
    <w:basedOn w:val="TableNormal"/>
    <w:uiPriority w:val="59"/>
    <w:rsid w:val="00240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A4D"/>
  </w:style>
  <w:style w:type="paragraph" w:styleId="Footer">
    <w:name w:val="footer"/>
    <w:basedOn w:val="Normal"/>
    <w:link w:val="FooterChar"/>
    <w:uiPriority w:val="99"/>
    <w:unhideWhenUsed/>
    <w:rsid w:val="00C24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A4D"/>
  </w:style>
  <w:style w:type="paragraph" w:styleId="Revision">
    <w:name w:val="Revision"/>
    <w:hidden/>
    <w:uiPriority w:val="99"/>
    <w:semiHidden/>
    <w:rsid w:val="007B4F2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8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C2CE6"/>
    <w:pPr>
      <w:spacing w:after="0" w:line="240" w:lineRule="auto"/>
    </w:pPr>
  </w:style>
  <w:style w:type="character" w:customStyle="1" w:styleId="NoSpacingChar">
    <w:name w:val="No Spacing Char"/>
    <w:basedOn w:val="DefaultParagraphFont"/>
    <w:link w:val="NoSpacing"/>
    <w:uiPriority w:val="1"/>
    <w:rsid w:val="001C2CE6"/>
  </w:style>
  <w:style w:type="paragraph" w:styleId="BalloonText">
    <w:name w:val="Balloon Text"/>
    <w:basedOn w:val="Normal"/>
    <w:link w:val="BalloonTextChar"/>
    <w:uiPriority w:val="99"/>
    <w:semiHidden/>
    <w:unhideWhenUsed/>
    <w:rsid w:val="005957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7FE"/>
    <w:rPr>
      <w:rFonts w:ascii="Tahoma" w:hAnsi="Tahoma" w:cs="Tahoma"/>
      <w:sz w:val="16"/>
      <w:szCs w:val="16"/>
    </w:rPr>
  </w:style>
  <w:style w:type="character" w:styleId="CommentReference">
    <w:name w:val="annotation reference"/>
    <w:basedOn w:val="DefaultParagraphFont"/>
    <w:uiPriority w:val="99"/>
    <w:semiHidden/>
    <w:unhideWhenUsed/>
    <w:rsid w:val="005957FE"/>
    <w:rPr>
      <w:sz w:val="16"/>
      <w:szCs w:val="16"/>
    </w:rPr>
  </w:style>
  <w:style w:type="paragraph" w:styleId="CommentText">
    <w:name w:val="annotation text"/>
    <w:basedOn w:val="Normal"/>
    <w:link w:val="CommentTextChar"/>
    <w:uiPriority w:val="99"/>
    <w:semiHidden/>
    <w:unhideWhenUsed/>
    <w:rsid w:val="005957FE"/>
    <w:pPr>
      <w:spacing w:line="240" w:lineRule="auto"/>
    </w:pPr>
    <w:rPr>
      <w:sz w:val="20"/>
      <w:szCs w:val="20"/>
    </w:rPr>
  </w:style>
  <w:style w:type="character" w:customStyle="1" w:styleId="CommentTextChar">
    <w:name w:val="Comment Text Char"/>
    <w:basedOn w:val="DefaultParagraphFont"/>
    <w:link w:val="CommentText"/>
    <w:uiPriority w:val="99"/>
    <w:semiHidden/>
    <w:rsid w:val="005957FE"/>
    <w:rPr>
      <w:sz w:val="20"/>
      <w:szCs w:val="20"/>
    </w:rPr>
  </w:style>
  <w:style w:type="paragraph" w:styleId="CommentSubject">
    <w:name w:val="annotation subject"/>
    <w:basedOn w:val="CommentText"/>
    <w:next w:val="CommentText"/>
    <w:link w:val="CommentSubjectChar"/>
    <w:uiPriority w:val="99"/>
    <w:semiHidden/>
    <w:unhideWhenUsed/>
    <w:rsid w:val="005957FE"/>
    <w:rPr>
      <w:b/>
      <w:bCs/>
    </w:rPr>
  </w:style>
  <w:style w:type="character" w:customStyle="1" w:styleId="CommentSubjectChar">
    <w:name w:val="Comment Subject Char"/>
    <w:basedOn w:val="CommentTextChar"/>
    <w:link w:val="CommentSubject"/>
    <w:uiPriority w:val="99"/>
    <w:semiHidden/>
    <w:rsid w:val="005957FE"/>
    <w:rPr>
      <w:b/>
      <w:bCs/>
      <w:sz w:val="20"/>
      <w:szCs w:val="20"/>
    </w:rPr>
  </w:style>
  <w:style w:type="paragraph" w:styleId="ListParagraph">
    <w:name w:val="List Paragraph"/>
    <w:basedOn w:val="Normal"/>
    <w:uiPriority w:val="34"/>
    <w:qFormat/>
    <w:rsid w:val="00FA0E3E"/>
    <w:pPr>
      <w:ind w:left="720"/>
      <w:contextualSpacing/>
    </w:pPr>
  </w:style>
  <w:style w:type="table" w:styleId="TableGrid">
    <w:name w:val="Table Grid"/>
    <w:basedOn w:val="TableNormal"/>
    <w:uiPriority w:val="59"/>
    <w:rsid w:val="00240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A4D"/>
  </w:style>
  <w:style w:type="paragraph" w:styleId="Footer">
    <w:name w:val="footer"/>
    <w:basedOn w:val="Normal"/>
    <w:link w:val="FooterChar"/>
    <w:uiPriority w:val="99"/>
    <w:unhideWhenUsed/>
    <w:rsid w:val="00C24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A4D"/>
  </w:style>
  <w:style w:type="paragraph" w:styleId="Revision">
    <w:name w:val="Revision"/>
    <w:hidden/>
    <w:uiPriority w:val="99"/>
    <w:semiHidden/>
    <w:rsid w:val="007B4F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1BAF9-9248-4E86-9AF2-1AE12810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6</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7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aves, Osborne</dc:creator>
  <cp:lastModifiedBy>SYSTEM</cp:lastModifiedBy>
  <cp:revision>2</cp:revision>
  <dcterms:created xsi:type="dcterms:W3CDTF">2017-07-17T18:41:00Z</dcterms:created>
  <dcterms:modified xsi:type="dcterms:W3CDTF">2017-07-17T18:41:00Z</dcterms:modified>
</cp:coreProperties>
</file>